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CAFB9" w14:textId="77777777" w:rsidR="001E6012" w:rsidRPr="00CA3330" w:rsidRDefault="001F56A2" w:rsidP="006B735E">
      <w:pPr>
        <w:pStyle w:val="Title"/>
        <w:spacing w:before="0" w:after="0"/>
        <w:rPr>
          <w:rFonts w:ascii="Times New Roman" w:hAnsi="Times New Roman" w:cs="Times New Roman"/>
          <w:color w:val="auto"/>
        </w:rPr>
      </w:pPr>
      <w:r w:rsidRPr="00CA3330">
        <w:rPr>
          <w:rFonts w:ascii="Times New Roman" w:hAnsi="Times New Roman" w:cs="Times New Roman"/>
          <w:color w:val="auto"/>
        </w:rPr>
        <w:t>Code Portfolio</w:t>
      </w:r>
    </w:p>
    <w:p w14:paraId="123CAFBA" w14:textId="77777777" w:rsidR="001E6012" w:rsidRPr="00CA3330" w:rsidRDefault="001F56A2" w:rsidP="006B735E">
      <w:pPr>
        <w:pStyle w:val="Author"/>
        <w:spacing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Aniket Naik Desai</w:t>
      </w:r>
    </w:p>
    <w:p w14:paraId="123CAFBB" w14:textId="77777777" w:rsidR="001E6012" w:rsidRPr="00CA3330" w:rsidRDefault="001F56A2" w:rsidP="006B735E">
      <w:pPr>
        <w:pStyle w:val="Date"/>
        <w:spacing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June 9, 2019</w:t>
      </w:r>
    </w:p>
    <w:p w14:paraId="123CAFBC" w14:textId="664852FF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0" w:name="data-selection"/>
      <w:r w:rsidRPr="00CA3330">
        <w:rPr>
          <w:rFonts w:ascii="Times New Roman" w:hAnsi="Times New Roman" w:cs="Times New Roman"/>
          <w:color w:val="auto"/>
        </w:rPr>
        <w:t>Data Selection</w:t>
      </w:r>
      <w:bookmarkEnd w:id="0"/>
    </w:p>
    <w:p w14:paraId="420E4ED4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[4] #print 4th item in the df </w:t>
      </w:r>
    </w:p>
    <w:p w14:paraId="36CDFC92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[-4] #print All but 4th </w:t>
      </w:r>
    </w:p>
    <w:p w14:paraId="3B886A6C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[2:4] #print two to four </w:t>
      </w:r>
    </w:p>
    <w:p w14:paraId="4D0A5830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[-(2:4)] #print all elements except 2,3,4 </w:t>
      </w:r>
    </w:p>
    <w:p w14:paraId="33D643EE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[c(1, 5)] #print 1 , 5 </w:t>
      </w:r>
    </w:p>
    <w:p w14:paraId="0E6C715F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[x == 5] #print the element which have value equal to integer 5, can also compare with string df[x &lt; 6] #print the elements which have value less than integer 6 </w:t>
      </w:r>
    </w:p>
    <w:p w14:paraId="123CAFBD" w14:textId="71461304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f[x %in% c(1, 2, 5)] #this is like SQL IN. #for two dimentional df, use “,” after row selection to allow all columns to be printed for the selected rows</w:t>
      </w:r>
    </w:p>
    <w:p w14:paraId="28546190" w14:textId="77777777" w:rsidR="006B735E" w:rsidRPr="00CA3330" w:rsidRDefault="006B735E" w:rsidP="006B735E">
      <w:pPr>
        <w:pStyle w:val="BodyText"/>
        <w:rPr>
          <w:rFonts w:ascii="Times New Roman" w:hAnsi="Times New Roman" w:cs="Times New Roman"/>
        </w:rPr>
      </w:pPr>
    </w:p>
    <w:p w14:paraId="123CAFBE" w14:textId="7FA4F047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1" w:name="sequence"/>
      <w:r w:rsidRPr="00CA3330">
        <w:rPr>
          <w:rFonts w:ascii="Times New Roman" w:hAnsi="Times New Roman" w:cs="Times New Roman"/>
          <w:color w:val="auto"/>
        </w:rPr>
        <w:t>Sequence</w:t>
      </w:r>
      <w:bookmarkEnd w:id="1"/>
    </w:p>
    <w:p w14:paraId="645BF027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a:b # creates a sequence from number a to number b </w:t>
      </w:r>
    </w:p>
    <w:p w14:paraId="7757CDB8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eq(2, 3, by=0.5) # creates a sequence from 2 to 3, increments by .5 (2 and 3 included) </w:t>
      </w:r>
    </w:p>
    <w:p w14:paraId="754098A0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rep(1:2, times=3) #Repeat the vector - 1 2 1 2 1 2 </w:t>
      </w:r>
    </w:p>
    <w:p w14:paraId="123CAFBF" w14:textId="4A2C200B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p(1:2, each=3) #Repeats each element - 1 1 1 2 2 2</w:t>
      </w:r>
    </w:p>
    <w:p w14:paraId="19D631D2" w14:textId="77777777" w:rsidR="006B735E" w:rsidRPr="00CA3330" w:rsidRDefault="006B735E" w:rsidP="006B735E">
      <w:pPr>
        <w:pStyle w:val="BodyText"/>
        <w:rPr>
          <w:rFonts w:ascii="Times New Roman" w:hAnsi="Times New Roman" w:cs="Times New Roman"/>
        </w:rPr>
      </w:pPr>
    </w:p>
    <w:p w14:paraId="123CAFC0" w14:textId="75A2C65B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2" w:name="create-a-vector"/>
      <w:r w:rsidRPr="00CA3330">
        <w:rPr>
          <w:rFonts w:ascii="Times New Roman" w:hAnsi="Times New Roman" w:cs="Times New Roman"/>
          <w:color w:val="auto"/>
        </w:rPr>
        <w:t>Create a vector</w:t>
      </w:r>
      <w:bookmarkEnd w:id="2"/>
    </w:p>
    <w:p w14:paraId="123CAFC2" w14:textId="2B41E4D0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c(2, 4, 6) #vector with content 2,4,6 c(1:5) #vector with content 1,2,3,4,5</w:t>
      </w:r>
    </w:p>
    <w:p w14:paraId="3992057B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names(df) = c(“first_name”, “last_name”) #assign names </w:t>
      </w:r>
    </w:p>
    <w:p w14:paraId="123CAFC3" w14:textId="31E910C2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f[“first_name”] #print element with name “first_name”</w:t>
      </w:r>
    </w:p>
    <w:p w14:paraId="5534AA7B" w14:textId="77777777" w:rsidR="006B735E" w:rsidRPr="00CA3330" w:rsidRDefault="006B735E" w:rsidP="006B735E">
      <w:pPr>
        <w:pStyle w:val="BodyText"/>
        <w:rPr>
          <w:rFonts w:ascii="Times New Roman" w:hAnsi="Times New Roman" w:cs="Times New Roman"/>
        </w:rPr>
      </w:pPr>
    </w:p>
    <w:p w14:paraId="123CAFC4" w14:textId="00A086ED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3" w:name="matrix"/>
      <w:r w:rsidRPr="00CA3330">
        <w:rPr>
          <w:rFonts w:ascii="Times New Roman" w:hAnsi="Times New Roman" w:cs="Times New Roman"/>
          <w:color w:val="auto"/>
        </w:rPr>
        <w:t>Matrix</w:t>
      </w:r>
      <w:bookmarkEnd w:id="3"/>
    </w:p>
    <w:p w14:paraId="764DDB59" w14:textId="23638B78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m &lt;- matrix(x, nrow = 3, ncol = 3,dimnames = list(rownames, colnames)) #vector x is split by 3 rows and 3 columns, also need to give bycol=True or byrow=True. defaults to byrow # dimnames is the names of the row and cols that you just created # matrix can be manipulated with +,-,*,/</w:t>
      </w:r>
    </w:p>
    <w:p w14:paraId="5DF6B3C6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t(m) # gives the transpose </w:t>
      </w:r>
    </w:p>
    <w:p w14:paraId="5E7E6ABA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cbind(m, n) </w:t>
      </w:r>
      <w:r w:rsidR="006B735E" w:rsidRPr="00CA3330">
        <w:rPr>
          <w:rFonts w:ascii="Times New Roman" w:hAnsi="Times New Roman" w:cs="Times New Roman"/>
        </w:rPr>
        <w:t>#</w:t>
      </w:r>
      <w:r w:rsidRPr="00CA3330">
        <w:rPr>
          <w:rFonts w:ascii="Times New Roman" w:hAnsi="Times New Roman" w:cs="Times New Roman"/>
        </w:rPr>
        <w:t xml:space="preserve">to combine 2 matixes columns i.e. horizontally expanding </w:t>
      </w:r>
    </w:p>
    <w:p w14:paraId="19B2B06E" w14:textId="77777777" w:rsidR="006B735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rbind(m,n) </w:t>
      </w:r>
      <w:r w:rsidR="006B735E" w:rsidRPr="00CA3330">
        <w:rPr>
          <w:rFonts w:ascii="Times New Roman" w:hAnsi="Times New Roman" w:cs="Times New Roman"/>
        </w:rPr>
        <w:t>#</w:t>
      </w:r>
      <w:r w:rsidRPr="00CA3330">
        <w:rPr>
          <w:rFonts w:ascii="Times New Roman" w:hAnsi="Times New Roman" w:cs="Times New Roman"/>
        </w:rPr>
        <w:t>for rowwise</w:t>
      </w:r>
    </w:p>
    <w:p w14:paraId="123CAFC5" w14:textId="34918A7B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c(m) </w:t>
      </w:r>
      <w:r w:rsidR="006B735E" w:rsidRPr="00CA3330">
        <w:rPr>
          <w:rFonts w:ascii="Times New Roman" w:hAnsi="Times New Roman" w:cs="Times New Roman"/>
        </w:rPr>
        <w:t>#</w:t>
      </w:r>
      <w:r w:rsidRPr="00CA3330">
        <w:rPr>
          <w:rFonts w:ascii="Times New Roman" w:hAnsi="Times New Roman" w:cs="Times New Roman"/>
        </w:rPr>
        <w:t>will combine the matrix into a vector by the column</w:t>
      </w:r>
    </w:p>
    <w:p w14:paraId="4E7A4FD9" w14:textId="56AE342D" w:rsidR="006B735E" w:rsidRDefault="006B735E" w:rsidP="006B735E">
      <w:pPr>
        <w:pStyle w:val="BodyText"/>
        <w:rPr>
          <w:rFonts w:ascii="Times New Roman" w:hAnsi="Times New Roman" w:cs="Times New Roman"/>
        </w:rPr>
      </w:pPr>
    </w:p>
    <w:p w14:paraId="74147C42" w14:textId="3A78589D" w:rsidR="00ED6FFE" w:rsidRDefault="00ED6FFE" w:rsidP="006B735E">
      <w:pPr>
        <w:pStyle w:val="BodyText"/>
        <w:rPr>
          <w:rFonts w:ascii="Times New Roman" w:hAnsi="Times New Roman" w:cs="Times New Roman"/>
        </w:rPr>
      </w:pPr>
    </w:p>
    <w:p w14:paraId="35EC4325" w14:textId="43D8C08D" w:rsidR="00ED6FFE" w:rsidRDefault="00ED6FFE" w:rsidP="006B735E">
      <w:pPr>
        <w:pStyle w:val="BodyText"/>
        <w:rPr>
          <w:rFonts w:ascii="Times New Roman" w:hAnsi="Times New Roman" w:cs="Times New Roman"/>
        </w:rPr>
      </w:pPr>
    </w:p>
    <w:p w14:paraId="6D5FC074" w14:textId="0D671D2D" w:rsidR="00ED6FFE" w:rsidRDefault="00ED6FFE" w:rsidP="006B735E">
      <w:pPr>
        <w:pStyle w:val="BodyText"/>
        <w:rPr>
          <w:rFonts w:ascii="Times New Roman" w:hAnsi="Times New Roman" w:cs="Times New Roman"/>
        </w:rPr>
      </w:pPr>
    </w:p>
    <w:p w14:paraId="47D704B7" w14:textId="05F541C2" w:rsidR="00ED6FFE" w:rsidRPr="00ED6FFE" w:rsidRDefault="00ED6FFE" w:rsidP="00ED6FFE">
      <w:pPr>
        <w:pStyle w:val="Heading2"/>
        <w:spacing w:before="0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lastRenderedPageBreak/>
        <w:t>Dataframe functions</w:t>
      </w:r>
    </w:p>
    <w:p w14:paraId="50AFE779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head(df) # Top few rows</w:t>
      </w:r>
    </w:p>
    <w:p w14:paraId="074FE573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tail(df) # Last few rows</w:t>
      </w:r>
    </w:p>
    <w:p w14:paraId="1F22341D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View(df) # Shows whole dataset in new window</w:t>
      </w:r>
    </w:p>
    <w:p w14:paraId="7E35ED03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nrow(df) # total number of rows</w:t>
      </w:r>
    </w:p>
    <w:p w14:paraId="75D279EF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ncol(df) # total number of columns</w:t>
      </w:r>
    </w:p>
    <w:p w14:paraId="269CAAC1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dim(df) # total count of row and column</w:t>
      </w:r>
    </w:p>
    <w:p w14:paraId="634F7B5D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rownames(df) # SHows row names</w:t>
      </w:r>
    </w:p>
    <w:p w14:paraId="7B3C8309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colnames(df) # shows column names</w:t>
      </w:r>
    </w:p>
    <w:p w14:paraId="5B7BF1D2" w14:textId="77777777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names(df) # show column names</w:t>
      </w:r>
    </w:p>
    <w:p w14:paraId="3CF8E160" w14:textId="0440BB30" w:rsidR="00ED6FFE" w:rsidRPr="00ED6FFE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summary(df) # S</w:t>
      </w:r>
      <w:r w:rsidR="001018A8">
        <w:rPr>
          <w:rFonts w:ascii="Times New Roman" w:hAnsi="Times New Roman" w:cs="Times New Roman"/>
        </w:rPr>
        <w:t>t</w:t>
      </w:r>
      <w:r w:rsidRPr="00ED6FFE">
        <w:rPr>
          <w:rFonts w:ascii="Times New Roman" w:hAnsi="Times New Roman" w:cs="Times New Roman"/>
        </w:rPr>
        <w:t>atistical Summarization of dataset</w:t>
      </w:r>
    </w:p>
    <w:p w14:paraId="12A5DD03" w14:textId="2BB1B0B2" w:rsidR="006B735E" w:rsidRPr="00CA3330" w:rsidRDefault="00ED6FFE" w:rsidP="00ED6FFE">
      <w:pPr>
        <w:pStyle w:val="BodyText"/>
        <w:spacing w:before="0" w:after="0"/>
        <w:rPr>
          <w:rFonts w:ascii="Times New Roman" w:hAnsi="Times New Roman" w:cs="Times New Roman"/>
        </w:rPr>
      </w:pPr>
      <w:r w:rsidRPr="00ED6FFE">
        <w:rPr>
          <w:rFonts w:ascii="Times New Roman" w:hAnsi="Times New Roman" w:cs="Times New Roman"/>
        </w:rPr>
        <w:t>str(df) # S</w:t>
      </w:r>
      <w:r w:rsidR="001018A8">
        <w:rPr>
          <w:rFonts w:ascii="Times New Roman" w:hAnsi="Times New Roman" w:cs="Times New Roman"/>
        </w:rPr>
        <w:t>t</w:t>
      </w:r>
      <w:r w:rsidRPr="00ED6FFE">
        <w:rPr>
          <w:rFonts w:ascii="Times New Roman" w:hAnsi="Times New Roman" w:cs="Times New Roman"/>
        </w:rPr>
        <w:t xml:space="preserve">atistical information with more </w:t>
      </w:r>
      <w:r w:rsidR="001018A8">
        <w:rPr>
          <w:rFonts w:ascii="Times New Roman" w:hAnsi="Times New Roman" w:cs="Times New Roman"/>
        </w:rPr>
        <w:t>details</w:t>
      </w:r>
      <w:bookmarkStart w:id="4" w:name="_GoBack"/>
      <w:bookmarkEnd w:id="4"/>
    </w:p>
    <w:p w14:paraId="02CF45DC" w14:textId="77777777" w:rsidR="0034291E" w:rsidRPr="00CA3330" w:rsidRDefault="0034291E" w:rsidP="006B735E">
      <w:pPr>
        <w:pStyle w:val="BodyText"/>
        <w:rPr>
          <w:rFonts w:ascii="Times New Roman" w:hAnsi="Times New Roman" w:cs="Times New Roman"/>
        </w:rPr>
      </w:pPr>
    </w:p>
    <w:p w14:paraId="123CAFC6" w14:textId="1D6CB5B3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5" w:name="working-directory"/>
      <w:r w:rsidRPr="00CA3330">
        <w:rPr>
          <w:rFonts w:ascii="Times New Roman" w:hAnsi="Times New Roman" w:cs="Times New Roman"/>
          <w:color w:val="auto"/>
        </w:rPr>
        <w:t>Working Directory</w:t>
      </w:r>
      <w:bookmarkEnd w:id="5"/>
    </w:p>
    <w:p w14:paraId="3EBFEE75" w14:textId="77777777" w:rsidR="0034291E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etwd(“C://file/path”) #set the working directory, the slash needs to be “/”. "" gives error </w:t>
      </w:r>
    </w:p>
    <w:p w14:paraId="123CAFC7" w14:textId="794C24FF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etwd() #find the location of the working directory</w:t>
      </w:r>
    </w:p>
    <w:p w14:paraId="79345387" w14:textId="77777777" w:rsidR="0034291E" w:rsidRPr="00CA3330" w:rsidRDefault="0034291E" w:rsidP="0034291E">
      <w:pPr>
        <w:pStyle w:val="BodyText"/>
        <w:rPr>
          <w:rFonts w:ascii="Times New Roman" w:hAnsi="Times New Roman" w:cs="Times New Roman"/>
        </w:rPr>
      </w:pPr>
    </w:p>
    <w:p w14:paraId="123CAFC8" w14:textId="3F8D877E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6" w:name="library-and-functions"/>
      <w:r w:rsidRPr="00CA3330">
        <w:rPr>
          <w:rFonts w:ascii="Times New Roman" w:hAnsi="Times New Roman" w:cs="Times New Roman"/>
          <w:color w:val="auto"/>
        </w:rPr>
        <w:t>Library and functions</w:t>
      </w:r>
      <w:bookmarkEnd w:id="6"/>
    </w:p>
    <w:p w14:paraId="35D91EDA" w14:textId="77777777" w:rsidR="00DC4648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install.packages(</w:t>
      </w:r>
      <w:r w:rsidR="0034291E" w:rsidRPr="00CA3330">
        <w:rPr>
          <w:rFonts w:ascii="Times New Roman" w:hAnsi="Times New Roman" w:cs="Times New Roman"/>
        </w:rPr>
        <w:t>“</w:t>
      </w:r>
      <w:r w:rsidRPr="00CA3330">
        <w:rPr>
          <w:rFonts w:ascii="Times New Roman" w:hAnsi="Times New Roman" w:cs="Times New Roman"/>
        </w:rPr>
        <w:t>dplyr</w:t>
      </w:r>
      <w:r w:rsidR="0034291E" w:rsidRPr="00CA3330">
        <w:rPr>
          <w:rFonts w:ascii="Times New Roman" w:hAnsi="Times New Roman" w:cs="Times New Roman"/>
        </w:rPr>
        <w:t>”</w:t>
      </w:r>
      <w:r w:rsidRPr="00CA3330">
        <w:rPr>
          <w:rFonts w:ascii="Times New Roman" w:hAnsi="Times New Roman" w:cs="Times New Roman"/>
        </w:rPr>
        <w:t>) #installs the library “</w:t>
      </w:r>
      <w:r w:rsidR="00DC4648" w:rsidRPr="00CA3330">
        <w:rPr>
          <w:rFonts w:ascii="Times New Roman" w:hAnsi="Times New Roman" w:cs="Times New Roman"/>
        </w:rPr>
        <w:t>dplyr</w:t>
      </w:r>
      <w:r w:rsidRPr="00CA3330">
        <w:rPr>
          <w:rFonts w:ascii="Times New Roman" w:hAnsi="Times New Roman" w:cs="Times New Roman"/>
        </w:rPr>
        <w:t xml:space="preserve">” </w:t>
      </w:r>
    </w:p>
    <w:p w14:paraId="2DC68E8B" w14:textId="77777777" w:rsidR="00DC4648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Library(dplyr) # loads the library </w:t>
      </w:r>
    </w:p>
    <w:p w14:paraId="123CAFC9" w14:textId="35572CE2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?filter #tells details of filterfunction, use only after library is loaded</w:t>
      </w:r>
    </w:p>
    <w:p w14:paraId="6C61B164" w14:textId="77777777" w:rsidR="00DC4648" w:rsidRPr="00CA3330" w:rsidRDefault="00DC4648" w:rsidP="00DC4648">
      <w:pPr>
        <w:pStyle w:val="BodyText"/>
        <w:rPr>
          <w:rFonts w:ascii="Times New Roman" w:hAnsi="Times New Roman" w:cs="Times New Roman"/>
        </w:rPr>
      </w:pPr>
    </w:p>
    <w:p w14:paraId="123CAFCA" w14:textId="32C7AC17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7" w:name="user-function"/>
      <w:r w:rsidRPr="00CA3330">
        <w:rPr>
          <w:rFonts w:ascii="Times New Roman" w:hAnsi="Times New Roman" w:cs="Times New Roman"/>
          <w:color w:val="auto"/>
        </w:rPr>
        <w:t>User Function</w:t>
      </w:r>
      <w:bookmarkEnd w:id="7"/>
    </w:p>
    <w:p w14:paraId="57C1A52D" w14:textId="77777777" w:rsidR="002918C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un_name &lt;- function(var)</w:t>
      </w:r>
    </w:p>
    <w:p w14:paraId="53A63C36" w14:textId="7E6CD650" w:rsidR="002918C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{ </w:t>
      </w:r>
      <w:r w:rsidR="002918C4" w:rsidRPr="00CA3330">
        <w:rPr>
          <w:rFonts w:ascii="Times New Roman" w:hAnsi="Times New Roman" w:cs="Times New Roman"/>
        </w:rPr>
        <w:t>print “hello”</w:t>
      </w:r>
      <w:r w:rsidRPr="00CA3330">
        <w:rPr>
          <w:rFonts w:ascii="Times New Roman" w:hAnsi="Times New Roman" w:cs="Times New Roman"/>
        </w:rPr>
        <w:t xml:space="preserve"> </w:t>
      </w:r>
    </w:p>
    <w:p w14:paraId="5656F579" w14:textId="3AEA9015" w:rsidR="002918C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return(new_variable) } </w:t>
      </w:r>
    </w:p>
    <w:p w14:paraId="6D1D14A0" w14:textId="77777777" w:rsidR="002918C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 Allows to create new functions incase some code is repeatedly used </w:t>
      </w:r>
    </w:p>
    <w:p w14:paraId="123CAFCB" w14:textId="5A203A63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 var is the variable you want to pass to the code</w:t>
      </w:r>
    </w:p>
    <w:p w14:paraId="216CD031" w14:textId="77777777" w:rsidR="00F72F40" w:rsidRPr="00CA3330" w:rsidRDefault="00F72F40" w:rsidP="00F72F40">
      <w:pPr>
        <w:pStyle w:val="BodyText"/>
        <w:rPr>
          <w:rFonts w:ascii="Times New Roman" w:hAnsi="Times New Roman" w:cs="Times New Roman"/>
        </w:rPr>
      </w:pPr>
    </w:p>
    <w:p w14:paraId="123CAFCC" w14:textId="73CBA1D8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8" w:name="loop"/>
      <w:r w:rsidRPr="00CA3330">
        <w:rPr>
          <w:rFonts w:ascii="Times New Roman" w:hAnsi="Times New Roman" w:cs="Times New Roman"/>
          <w:color w:val="auto"/>
        </w:rPr>
        <w:t>Loop</w:t>
      </w:r>
      <w:bookmarkEnd w:id="8"/>
    </w:p>
    <w:p w14:paraId="660CDB72" w14:textId="5F9474BB" w:rsidR="00335997" w:rsidRPr="00CA3330" w:rsidRDefault="00335997" w:rsidP="00335997">
      <w:pPr>
        <w:pStyle w:val="Heading3"/>
        <w:rPr>
          <w:rFonts w:ascii="Times New Roman" w:hAnsi="Times New Roman" w:cs="Times New Roman"/>
          <w:color w:val="auto"/>
        </w:rPr>
      </w:pPr>
      <w:r w:rsidRPr="00CA3330">
        <w:rPr>
          <w:rFonts w:ascii="Times New Roman" w:hAnsi="Times New Roman" w:cs="Times New Roman"/>
          <w:color w:val="auto"/>
        </w:rPr>
        <w:t>For loop</w:t>
      </w:r>
    </w:p>
    <w:p w14:paraId="747F7304" w14:textId="77777777" w:rsidR="00BB1579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for (var in sequence/vector/result_set/list){ </w:t>
      </w:r>
    </w:p>
    <w:p w14:paraId="4F40E73D" w14:textId="77777777" w:rsidR="00BB1579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print “for” </w:t>
      </w:r>
    </w:p>
    <w:p w14:paraId="6F47E66E" w14:textId="77777777" w:rsidR="00BB1579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} </w:t>
      </w:r>
    </w:p>
    <w:p w14:paraId="123CAFCD" w14:textId="7B8D1ABE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 can be used to parse through a list created through another fuctions eg list of files in a directory</w:t>
      </w:r>
    </w:p>
    <w:p w14:paraId="35BF79D5" w14:textId="355616E8" w:rsidR="00BB1579" w:rsidRDefault="00BB1579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2B98C59" w14:textId="77777777" w:rsidR="000E1F9E" w:rsidRPr="00CA3330" w:rsidRDefault="000E1F9E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077F93E" w14:textId="54388E3A" w:rsidR="00335997" w:rsidRPr="00CA3330" w:rsidRDefault="00335997" w:rsidP="00335997">
      <w:pPr>
        <w:pStyle w:val="Heading3"/>
        <w:rPr>
          <w:rFonts w:ascii="Times New Roman" w:hAnsi="Times New Roman" w:cs="Times New Roman"/>
          <w:color w:val="auto"/>
        </w:rPr>
      </w:pPr>
      <w:r w:rsidRPr="00CA3330">
        <w:rPr>
          <w:rFonts w:ascii="Times New Roman" w:hAnsi="Times New Roman" w:cs="Times New Roman"/>
          <w:color w:val="auto"/>
        </w:rPr>
        <w:lastRenderedPageBreak/>
        <w:t>While loop</w:t>
      </w:r>
    </w:p>
    <w:p w14:paraId="7672A5D0" w14:textId="77777777" w:rsidR="00BB1579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while (condition if true){ </w:t>
      </w:r>
    </w:p>
    <w:p w14:paraId="485AF24A" w14:textId="77777777" w:rsidR="00BB1579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print “while” </w:t>
      </w:r>
    </w:p>
    <w:p w14:paraId="050DC00B" w14:textId="77777777" w:rsidR="00BB1579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} </w:t>
      </w:r>
    </w:p>
    <w:p w14:paraId="123CAFCE" w14:textId="3F77BF43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condition is a logical comparison, some languages treat any integer&gt;0 as true</w:t>
      </w:r>
    </w:p>
    <w:p w14:paraId="6FF1314C" w14:textId="77777777" w:rsidR="005C274C" w:rsidRPr="00CA3330" w:rsidRDefault="005C274C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AFCF" w14:textId="22202CBB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9" w:name="sort-functions--"/>
      <w:r w:rsidRPr="00CA3330">
        <w:rPr>
          <w:rFonts w:ascii="Times New Roman" w:hAnsi="Times New Roman" w:cs="Times New Roman"/>
          <w:color w:val="auto"/>
        </w:rPr>
        <w:t>Sort functions -</w:t>
      </w:r>
      <w:bookmarkEnd w:id="9"/>
    </w:p>
    <w:p w14:paraId="6608BBD8" w14:textId="77777777" w:rsidR="003870B3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ort(df$x) #sort ascending </w:t>
      </w:r>
    </w:p>
    <w:p w14:paraId="492F404A" w14:textId="77777777" w:rsidR="003870B3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rev(df$x) #reverse the sort </w:t>
      </w:r>
    </w:p>
    <w:p w14:paraId="164A581C" w14:textId="77777777" w:rsidR="003870B3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table(df$x) #create a tabular count by frequency of each element of column x </w:t>
      </w:r>
    </w:p>
    <w:p w14:paraId="123CAFD0" w14:textId="3D22E7D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unique(df$x) #returns unique values</w:t>
      </w:r>
    </w:p>
    <w:p w14:paraId="7DA4A9E4" w14:textId="77777777" w:rsidR="00E17026" w:rsidRPr="00CA3330" w:rsidRDefault="00E17026" w:rsidP="003870B3">
      <w:pPr>
        <w:pStyle w:val="BodyText"/>
        <w:rPr>
          <w:rFonts w:ascii="Times New Roman" w:hAnsi="Times New Roman" w:cs="Times New Roman"/>
        </w:rPr>
      </w:pPr>
    </w:p>
    <w:p w14:paraId="123CAFD1" w14:textId="77777777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10" w:name="logical-flow"/>
      <w:r w:rsidRPr="00CA3330">
        <w:rPr>
          <w:rFonts w:ascii="Times New Roman" w:hAnsi="Times New Roman" w:cs="Times New Roman"/>
          <w:color w:val="auto"/>
        </w:rPr>
        <w:t>Logical Flow</w:t>
      </w:r>
      <w:bookmarkEnd w:id="10"/>
    </w:p>
    <w:p w14:paraId="47D1898D" w14:textId="77777777" w:rsidR="00E17026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if (condition){ </w:t>
      </w:r>
    </w:p>
    <w:p w14:paraId="5366C736" w14:textId="77777777" w:rsidR="00E17026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print “if” </w:t>
      </w:r>
    </w:p>
    <w:p w14:paraId="4C4AAEE4" w14:textId="68244B39" w:rsidR="00E17026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} </w:t>
      </w:r>
    </w:p>
    <w:p w14:paraId="28FB00ED" w14:textId="77777777" w:rsidR="002D06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else { print “else” } </w:t>
      </w:r>
    </w:p>
    <w:p w14:paraId="7D61DB7D" w14:textId="7544279D" w:rsidR="003870B3" w:rsidRPr="00CA3330" w:rsidRDefault="001F56A2" w:rsidP="004B65FF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condition is a logical comparison, some languages treat any integer&gt;0 as true #if works as a array operator and as object operator. you will get error if you pass array to the object operator one</w:t>
      </w:r>
    </w:p>
    <w:p w14:paraId="52B0B682" w14:textId="77777777" w:rsidR="004B65FF" w:rsidRPr="00CA3330" w:rsidRDefault="004B65FF" w:rsidP="004B65FF">
      <w:pPr>
        <w:pStyle w:val="BodyText"/>
        <w:rPr>
          <w:rFonts w:ascii="Times New Roman" w:hAnsi="Times New Roman" w:cs="Times New Roman"/>
        </w:rPr>
      </w:pPr>
    </w:p>
    <w:p w14:paraId="123CAFD5" w14:textId="0C770904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11" w:name="logical-operators"/>
      <w:r w:rsidRPr="00CA3330">
        <w:rPr>
          <w:rFonts w:ascii="Times New Roman" w:hAnsi="Times New Roman" w:cs="Times New Roman"/>
          <w:color w:val="auto"/>
        </w:rPr>
        <w:t>Logical operators</w:t>
      </w:r>
      <w:bookmarkEnd w:id="11"/>
    </w:p>
    <w:p w14:paraId="2CC6715B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== #Equal to </w:t>
      </w:r>
    </w:p>
    <w:p w14:paraId="70581B89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!= #Not equal to </w:t>
      </w:r>
    </w:p>
    <w:p w14:paraId="523C519B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&gt; #left greater than right </w:t>
      </w:r>
    </w:p>
    <w:p w14:paraId="5B7F12C4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&lt; #left less than right </w:t>
      </w:r>
    </w:p>
    <w:p w14:paraId="565FA6D6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&gt;= #left greater or equal to right </w:t>
      </w:r>
    </w:p>
    <w:p w14:paraId="6D6E2144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&lt;= #left less or equal to right </w:t>
      </w:r>
    </w:p>
    <w:p w14:paraId="38E21973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is.na(a) #will tell if NA values is found in a, works for object and array </w:t>
      </w:r>
    </w:p>
    <w:p w14:paraId="25BE0884" w14:textId="77777777" w:rsidR="004B65F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is.null(a) #will tell if null values is found in a, works for object and array </w:t>
      </w:r>
    </w:p>
    <w:p w14:paraId="123CAFD6" w14:textId="06598048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 Additional ones is.factor(a),is.numeric(a),is.integer()</w:t>
      </w:r>
    </w:p>
    <w:p w14:paraId="329AF2D8" w14:textId="77777777" w:rsidR="004B65FF" w:rsidRPr="00CA3330" w:rsidRDefault="004B65FF" w:rsidP="004B65FF">
      <w:pPr>
        <w:pStyle w:val="BodyText"/>
        <w:rPr>
          <w:rFonts w:ascii="Times New Roman" w:hAnsi="Times New Roman" w:cs="Times New Roman"/>
        </w:rPr>
      </w:pPr>
    </w:p>
    <w:p w14:paraId="123CAFD7" w14:textId="5AB2D481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12" w:name="data-import--"/>
      <w:r w:rsidRPr="00CA3330">
        <w:rPr>
          <w:rFonts w:ascii="Times New Roman" w:hAnsi="Times New Roman" w:cs="Times New Roman"/>
          <w:color w:val="auto"/>
        </w:rPr>
        <w:t>Data Import</w:t>
      </w:r>
      <w:bookmarkEnd w:id="12"/>
    </w:p>
    <w:p w14:paraId="3A92E152" w14:textId="77777777" w:rsidR="00804437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3" w:name="comma-delimited-files--"/>
      <w:r w:rsidRPr="00CA3330">
        <w:rPr>
          <w:rFonts w:ascii="Times New Roman" w:hAnsi="Times New Roman" w:cs="Times New Roman"/>
          <w:color w:val="auto"/>
        </w:rPr>
        <w:t xml:space="preserve">Comma Delimited Files </w:t>
      </w:r>
      <w:bookmarkEnd w:id="13"/>
    </w:p>
    <w:p w14:paraId="123CAFD9" w14:textId="0530C219" w:rsidR="001E6012" w:rsidRPr="00CA3330" w:rsidRDefault="001F56A2" w:rsidP="00804437">
      <w:pPr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ad_csv(“file.csv”)</w:t>
      </w:r>
    </w:p>
    <w:p w14:paraId="123CAFDA" w14:textId="198F37A6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4" w:name="semi-colon-delimited-files--"/>
      <w:r w:rsidRPr="00CA3330">
        <w:rPr>
          <w:rFonts w:ascii="Times New Roman" w:hAnsi="Times New Roman" w:cs="Times New Roman"/>
          <w:color w:val="auto"/>
        </w:rPr>
        <w:t xml:space="preserve">Semi-colon Delimited Files </w:t>
      </w:r>
      <w:bookmarkEnd w:id="14"/>
    </w:p>
    <w:p w14:paraId="123CAFDB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ad_csv2(“file.csv”)</w:t>
      </w:r>
    </w:p>
    <w:p w14:paraId="123CAFDC" w14:textId="66258CFC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5" w:name="files-with-any-delimiter--"/>
      <w:r w:rsidRPr="00CA3330">
        <w:rPr>
          <w:rFonts w:ascii="Times New Roman" w:hAnsi="Times New Roman" w:cs="Times New Roman"/>
          <w:color w:val="auto"/>
        </w:rPr>
        <w:lastRenderedPageBreak/>
        <w:t>Files with Any Delimiter</w:t>
      </w:r>
      <w:bookmarkEnd w:id="15"/>
    </w:p>
    <w:p w14:paraId="123CAFDD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ad_delim(“file.txt”, delim = “|”) #The delimiter needs to be specified</w:t>
      </w:r>
    </w:p>
    <w:p w14:paraId="123CAFDE" w14:textId="499E8680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6" w:name="fixed-width-files--"/>
      <w:r w:rsidRPr="00CA3330">
        <w:rPr>
          <w:rFonts w:ascii="Times New Roman" w:hAnsi="Times New Roman" w:cs="Times New Roman"/>
          <w:color w:val="auto"/>
        </w:rPr>
        <w:t xml:space="preserve">Fixed Width Files </w:t>
      </w:r>
      <w:bookmarkEnd w:id="16"/>
    </w:p>
    <w:p w14:paraId="123CAFDF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ad_fwf(“file.fwf”, col_positions = c(1, 3, 5)) #need to check the column locations before running command</w:t>
      </w:r>
    </w:p>
    <w:p w14:paraId="123CAFE0" w14:textId="619AA601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7" w:name="tab-delimited-files--"/>
      <w:r w:rsidRPr="00CA3330">
        <w:rPr>
          <w:rFonts w:ascii="Times New Roman" w:hAnsi="Times New Roman" w:cs="Times New Roman"/>
          <w:color w:val="auto"/>
        </w:rPr>
        <w:t xml:space="preserve">Tab Delimited Files </w:t>
      </w:r>
      <w:bookmarkEnd w:id="17"/>
    </w:p>
    <w:p w14:paraId="123CAFE1" w14:textId="63B37D01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ad_tsv(“file.tsv”) # read_table() can be used in some cases</w:t>
      </w:r>
    </w:p>
    <w:p w14:paraId="70592421" w14:textId="77777777" w:rsidR="00B37213" w:rsidRPr="00CA3330" w:rsidRDefault="00B37213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18" w:name="load-from-r-data-file"/>
      <w:r w:rsidRPr="00CA3330">
        <w:rPr>
          <w:rFonts w:ascii="Times New Roman" w:hAnsi="Times New Roman" w:cs="Times New Roman"/>
          <w:color w:val="auto"/>
        </w:rPr>
        <w:t>Load from R data file</w:t>
      </w:r>
      <w:bookmarkEnd w:id="18"/>
    </w:p>
    <w:p w14:paraId="26CC04D8" w14:textId="77777777" w:rsidR="00B37213" w:rsidRPr="00CA3330" w:rsidRDefault="00B37213" w:rsidP="00B37213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load(“file.RData”) save(a, b, .., file = “myimage.RData”) save(df, file = “file.Rdata”)</w:t>
      </w:r>
    </w:p>
    <w:p w14:paraId="123CAFE2" w14:textId="77777777" w:rsidR="001E6012" w:rsidRPr="00CA3330" w:rsidRDefault="001F56A2" w:rsidP="007E7897">
      <w:pPr>
        <w:rPr>
          <w:rFonts w:ascii="Times New Roman" w:hAnsi="Times New Roman" w:cs="Times New Roman"/>
        </w:rPr>
      </w:pPr>
      <w:bookmarkStart w:id="19" w:name="additional-options"/>
      <w:r w:rsidRPr="00CA3330">
        <w:rPr>
          <w:rFonts w:ascii="Times New Roman" w:hAnsi="Times New Roman" w:cs="Times New Roman"/>
        </w:rPr>
        <w:t>Additional options</w:t>
      </w:r>
      <w:bookmarkEnd w:id="19"/>
    </w:p>
    <w:p w14:paraId="123CAFE3" w14:textId="04DF5579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ead_csv(f, col_names = c(“x”, “y”, “z”)) #read only some columns read_csv(f, col_names = FALSE) #If there is no header read_csv(f, skip = x) #To skip a x lines from the top of file</w:t>
      </w:r>
    </w:p>
    <w:p w14:paraId="06DEC606" w14:textId="77777777" w:rsidR="00A15F9F" w:rsidRPr="00CA3330" w:rsidRDefault="00A15F9F" w:rsidP="00A15F9F">
      <w:pPr>
        <w:pStyle w:val="BodyText"/>
      </w:pPr>
    </w:p>
    <w:p w14:paraId="123CAFE4" w14:textId="77777777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20" w:name="export-data"/>
      <w:r w:rsidRPr="00CA3330">
        <w:rPr>
          <w:rFonts w:ascii="Times New Roman" w:hAnsi="Times New Roman" w:cs="Times New Roman"/>
          <w:color w:val="auto"/>
        </w:rPr>
        <w:t>Export Data</w:t>
      </w:r>
      <w:bookmarkEnd w:id="20"/>
    </w:p>
    <w:p w14:paraId="123CAFE5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1" w:name="comma-delimited-file"/>
      <w:r w:rsidRPr="00CA3330">
        <w:rPr>
          <w:rFonts w:ascii="Times New Roman" w:hAnsi="Times New Roman" w:cs="Times New Roman"/>
          <w:color w:val="auto"/>
        </w:rPr>
        <w:t>Comma delimited file</w:t>
      </w:r>
      <w:bookmarkEnd w:id="21"/>
    </w:p>
    <w:p w14:paraId="123CAFE6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write_csv(df, path, na = “NA”) #append = FALSE, col_names = !append options in all to append new data to existing file #delim defaults to " " for write_delim(), “,” for write_excel_csv() and “;” for write_excel_csv2()</w:t>
      </w:r>
    </w:p>
    <w:p w14:paraId="123CAFE7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2" w:name="file-with-arbitrary-delimiter"/>
      <w:r w:rsidRPr="00CA3330">
        <w:rPr>
          <w:rFonts w:ascii="Times New Roman" w:hAnsi="Times New Roman" w:cs="Times New Roman"/>
          <w:color w:val="auto"/>
        </w:rPr>
        <w:t>File with arbitrary delimiter</w:t>
      </w:r>
      <w:bookmarkEnd w:id="22"/>
    </w:p>
    <w:p w14:paraId="123CAFE8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write_delim(df, path, delim = " “, na =”NA")</w:t>
      </w:r>
    </w:p>
    <w:p w14:paraId="123CAFE9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3" w:name="csv-for-excel"/>
      <w:r w:rsidRPr="00CA3330">
        <w:rPr>
          <w:rFonts w:ascii="Times New Roman" w:hAnsi="Times New Roman" w:cs="Times New Roman"/>
          <w:color w:val="auto"/>
        </w:rPr>
        <w:t>CSV for excel</w:t>
      </w:r>
      <w:bookmarkEnd w:id="23"/>
    </w:p>
    <w:p w14:paraId="123CAFEA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write_excel_csv(df, path, na = “NA”)</w:t>
      </w:r>
    </w:p>
    <w:p w14:paraId="123CAFEB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4" w:name="string-to-file"/>
      <w:r w:rsidRPr="00CA3330">
        <w:rPr>
          <w:rFonts w:ascii="Times New Roman" w:hAnsi="Times New Roman" w:cs="Times New Roman"/>
          <w:color w:val="auto"/>
        </w:rPr>
        <w:t>String to file</w:t>
      </w:r>
      <w:bookmarkEnd w:id="24"/>
    </w:p>
    <w:p w14:paraId="123CAFEC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write_file(df, path, append = FALSE)</w:t>
      </w:r>
    </w:p>
    <w:p w14:paraId="123CAFED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5" w:name="string-vector-to-file-one-element-per-li"/>
      <w:r w:rsidRPr="00CA3330">
        <w:rPr>
          <w:rFonts w:ascii="Times New Roman" w:hAnsi="Times New Roman" w:cs="Times New Roman"/>
          <w:color w:val="auto"/>
        </w:rPr>
        <w:t>String vector to file, one element per line</w:t>
      </w:r>
      <w:bookmarkEnd w:id="25"/>
    </w:p>
    <w:p w14:paraId="123CAFEE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write_lines(df,path, na = “NA”, append = FALSE) #does not have col_names = !append option</w:t>
      </w:r>
    </w:p>
    <w:p w14:paraId="123CAFEF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6" w:name="object-to-rds-file"/>
      <w:r w:rsidRPr="00CA3330">
        <w:rPr>
          <w:rFonts w:ascii="Times New Roman" w:hAnsi="Times New Roman" w:cs="Times New Roman"/>
          <w:color w:val="auto"/>
        </w:rPr>
        <w:t>Object to RDS file</w:t>
      </w:r>
      <w:bookmarkEnd w:id="26"/>
    </w:p>
    <w:p w14:paraId="123CAFF0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write_rds(df, path, compress = c(“none”, “gz”,“bz2”, “xz”), …)</w:t>
      </w:r>
    </w:p>
    <w:p w14:paraId="123CAFF1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27" w:name="tab-delimited-files"/>
      <w:r w:rsidRPr="00CA3330">
        <w:rPr>
          <w:rFonts w:ascii="Times New Roman" w:hAnsi="Times New Roman" w:cs="Times New Roman"/>
          <w:color w:val="auto"/>
        </w:rPr>
        <w:t>Tab delimited files</w:t>
      </w:r>
      <w:bookmarkEnd w:id="27"/>
    </w:p>
    <w:p w14:paraId="123CAFF2" w14:textId="282DF7D8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write_tsv(df, path, na = “NA”, append = FALSE, col_names = !append)</w:t>
      </w:r>
    </w:p>
    <w:p w14:paraId="72BB6CBA" w14:textId="5654A423" w:rsidR="004B65FF" w:rsidRPr="00CA3330" w:rsidRDefault="004B65FF" w:rsidP="00335997">
      <w:pPr>
        <w:pStyle w:val="Heading3"/>
        <w:rPr>
          <w:rFonts w:ascii="Times New Roman" w:hAnsi="Times New Roman" w:cs="Times New Roman"/>
          <w:color w:val="auto"/>
        </w:rPr>
      </w:pPr>
      <w:r w:rsidRPr="00CA3330">
        <w:rPr>
          <w:rFonts w:ascii="Times New Roman" w:hAnsi="Times New Roman" w:cs="Times New Roman"/>
          <w:color w:val="auto"/>
        </w:rPr>
        <w:t>Save to R data file</w:t>
      </w:r>
    </w:p>
    <w:p w14:paraId="77112C51" w14:textId="77777777" w:rsidR="004B65FF" w:rsidRPr="00CA3330" w:rsidRDefault="004B65FF" w:rsidP="004B65FF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ave(a, b, .., file = “myimage.RData”) </w:t>
      </w:r>
    </w:p>
    <w:p w14:paraId="1B4703B9" w14:textId="4237F079" w:rsidR="004B65FF" w:rsidRPr="00CA3330" w:rsidRDefault="004B65FF" w:rsidP="004B65FF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ave(df, file = “file.Rdata”)</w:t>
      </w:r>
    </w:p>
    <w:p w14:paraId="0689E24E" w14:textId="77777777" w:rsidR="004B65FF" w:rsidRPr="00CA3330" w:rsidRDefault="004B65FF" w:rsidP="004B65FF">
      <w:pPr>
        <w:pStyle w:val="BodyText"/>
        <w:rPr>
          <w:rFonts w:ascii="Times New Roman" w:hAnsi="Times New Roman" w:cs="Times New Roman"/>
        </w:rPr>
      </w:pPr>
    </w:p>
    <w:p w14:paraId="123CAFF3" w14:textId="4EFD3C7A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28" w:name="typecasting"/>
      <w:r w:rsidRPr="00CA3330">
        <w:rPr>
          <w:rFonts w:ascii="Times New Roman" w:hAnsi="Times New Roman" w:cs="Times New Roman"/>
          <w:color w:val="auto"/>
        </w:rPr>
        <w:t>Typecasting</w:t>
      </w:r>
      <w:bookmarkEnd w:id="28"/>
    </w:p>
    <w:p w14:paraId="0868C64A" w14:textId="77777777" w:rsidR="00A15F9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as.logical #change to true and false </w:t>
      </w:r>
    </w:p>
    <w:p w14:paraId="279CE512" w14:textId="77777777" w:rsidR="00A15F9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as.numeric #change to number </w:t>
      </w:r>
    </w:p>
    <w:p w14:paraId="123CAFF4" w14:textId="490CBA4E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as.character #changes to string, needed if you want to save a number or factor as a string as.factor #change to a factor with levels, cannot specify anything else. sometimes better to use factor() function</w:t>
      </w:r>
    </w:p>
    <w:p w14:paraId="08542937" w14:textId="1FBDE585" w:rsidR="00A15F9F" w:rsidRPr="00CA3330" w:rsidRDefault="00A15F9F" w:rsidP="00A15F9F">
      <w:pPr>
        <w:pStyle w:val="BodyText"/>
      </w:pPr>
    </w:p>
    <w:p w14:paraId="531ADE2E" w14:textId="77777777" w:rsidR="00A15F9F" w:rsidRPr="00CA3330" w:rsidRDefault="00A15F9F" w:rsidP="00A15F9F">
      <w:pPr>
        <w:pStyle w:val="BodyText"/>
      </w:pPr>
    </w:p>
    <w:p w14:paraId="123CAFF5" w14:textId="45BB2AC3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29" w:name="useful-functions"/>
      <w:r w:rsidRPr="00CA3330">
        <w:rPr>
          <w:rFonts w:ascii="Times New Roman" w:hAnsi="Times New Roman" w:cs="Times New Roman"/>
          <w:color w:val="auto"/>
        </w:rPr>
        <w:t>Useful functions</w:t>
      </w:r>
      <w:bookmarkEnd w:id="29"/>
    </w:p>
    <w:p w14:paraId="123CAFF6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actor(x = df$x, levels = levels_in_df, labels = levels_i_want,exclude = NA, ordered = TRUE/FALSE, nmax = NA) #useful to use a complete option than to use defaults</w:t>
      </w:r>
    </w:p>
    <w:p w14:paraId="58DF801D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A9EB20F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rm(a, b, ..) #remove some objects </w:t>
      </w:r>
    </w:p>
    <w:p w14:paraId="3B817D3A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rm(list = ls()) #remove all objects </w:t>
      </w:r>
    </w:p>
    <w:p w14:paraId="39C37FB2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list.files() # List all files in WD </w:t>
      </w:r>
    </w:p>
    <w:p w14:paraId="123CAFF7" w14:textId="71ADF601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ls() # List all objects in workspace</w:t>
      </w:r>
    </w:p>
    <w:p w14:paraId="5591649B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7732082B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log(x) #returns log to base e aka natural log </w:t>
      </w:r>
    </w:p>
    <w:p w14:paraId="50417BD9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exp(x) # returns e^x </w:t>
      </w:r>
    </w:p>
    <w:p w14:paraId="566F756C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max(x) </w:t>
      </w:r>
    </w:p>
    <w:p w14:paraId="58EC5213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min(x) </w:t>
      </w:r>
    </w:p>
    <w:p w14:paraId="3C7095EB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round(x,d) #returns x rounded to d decimal points </w:t>
      </w:r>
    </w:p>
    <w:p w14:paraId="2C09EADB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ignif(x, d) #round x to n significant figures, signif(12346789, 3) gives 12300000 </w:t>
      </w:r>
    </w:p>
    <w:p w14:paraId="3A6CB896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76F42EE4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quantile(dep_delay, 0.75) #75th percentile </w:t>
      </w:r>
    </w:p>
    <w:p w14:paraId="79DBFAAB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B8A3599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cor(x, y) #correlation between x and y, check before you run the regression, or you can also use a scatterplot </w:t>
      </w:r>
    </w:p>
    <w:p w14:paraId="287C1DBB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AFF8" w14:textId="1036FC5C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um(x) #will return the sum of the elements of x, better use is sum(is.na(x)) sum of all empty cells is vector x, used to find % data missing in each row</w:t>
      </w:r>
    </w:p>
    <w:p w14:paraId="13DA5511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AFF9" w14:textId="3C8D4D46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paste(x, y, sep = ’ ’) #Join multiple vectors together. # x &lt;- c(“a”, “b”,“c”), y &lt;- c(“p”, “q”,“r”) will give result “ap” “bq” “cr”</w:t>
      </w:r>
    </w:p>
    <w:p w14:paraId="123CAFFA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paste(x, collapse = ’ ’) #Join elements of a vector together. # x &lt;- c(“a”, “b”,“c”) will give “a b c”</w:t>
      </w:r>
    </w:p>
    <w:p w14:paraId="6795FD0D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773171A4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grep(pattern, x) #like GREP in Linux </w:t>
      </w:r>
    </w:p>
    <w:p w14:paraId="726606A7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gsub(pattern, new_pattern, x) #replaces pattern with new_pattern in x </w:t>
      </w:r>
    </w:p>
    <w:p w14:paraId="47C8C26D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toupper(x) #to uppercase</w:t>
      </w:r>
    </w:p>
    <w:p w14:paraId="4C09752F" w14:textId="77777777" w:rsidR="00A15F9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tolower(x) #to lowercase</w:t>
      </w:r>
    </w:p>
    <w:p w14:paraId="123CAFFB" w14:textId="21E16611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nchar(x) # count of characters in x</w:t>
      </w:r>
    </w:p>
    <w:p w14:paraId="5F15536B" w14:textId="502E2762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5A9A994" w14:textId="7E5F9C6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35001973" w14:textId="79E14E25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537FED42" w14:textId="72B5EF2E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8A5AFBF" w14:textId="3C0550DA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32FB87EC" w14:textId="3A902012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462B2FE6" w14:textId="77777777" w:rsidR="00B04CB9" w:rsidRPr="00CA3330" w:rsidRDefault="00B04CB9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6E622036" w14:textId="5E9E8735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02B5F02C" w14:textId="77777777" w:rsidR="00A15F9F" w:rsidRPr="00CA3330" w:rsidRDefault="00A15F9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AFFC" w14:textId="093C0D74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30" w:name="plots"/>
      <w:r w:rsidRPr="00CA3330">
        <w:rPr>
          <w:rFonts w:ascii="Times New Roman" w:hAnsi="Times New Roman" w:cs="Times New Roman"/>
          <w:color w:val="auto"/>
        </w:rPr>
        <w:t xml:space="preserve">Plots </w:t>
      </w:r>
      <w:bookmarkEnd w:id="30"/>
    </w:p>
    <w:p w14:paraId="123CAFFD" w14:textId="336A38EE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1" w:name="strip-charts--"/>
      <w:r w:rsidRPr="00CA3330">
        <w:rPr>
          <w:rFonts w:ascii="Times New Roman" w:hAnsi="Times New Roman" w:cs="Times New Roman"/>
          <w:color w:val="auto"/>
        </w:rPr>
        <w:t>Strip Charts -</w:t>
      </w:r>
      <w:bookmarkEnd w:id="31"/>
    </w:p>
    <w:p w14:paraId="564D4770" w14:textId="77777777" w:rsidR="00B04CB9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tripchart(df$x) # basic plot along the x-axis </w:t>
      </w:r>
    </w:p>
    <w:p w14:paraId="154CFC36" w14:textId="77777777" w:rsidR="00114BBD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tripchart(w1$vals,method=“stack”, main=‘Leaf BioMass in High CO2 Environment’, xlab=‘BioMass of Leaves’) </w:t>
      </w:r>
    </w:p>
    <w:p w14:paraId="123CAFFE" w14:textId="6411ADFF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 to identify repetition use stack, main is the title of the graph, xlab - x axis title</w:t>
      </w:r>
    </w:p>
    <w:p w14:paraId="123CAFFF" w14:textId="245D7A70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2" w:name="histograms--"/>
      <w:r w:rsidRPr="00CA3330">
        <w:rPr>
          <w:rFonts w:ascii="Times New Roman" w:hAnsi="Times New Roman" w:cs="Times New Roman"/>
          <w:color w:val="auto"/>
        </w:rPr>
        <w:t>Histograms -</w:t>
      </w:r>
      <w:bookmarkEnd w:id="32"/>
    </w:p>
    <w:p w14:paraId="123CB000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hist(df$x, breaks = 20,xlim=c(0,10), col = “green”) #basic frequency plot with range divided into 20 blocks, color is set to green # xlim tells what is the range that is plotted</w:t>
      </w:r>
    </w:p>
    <w:p w14:paraId="123CB001" w14:textId="222FB733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3" w:name="boxplots--"/>
      <w:r w:rsidRPr="00CA3330">
        <w:rPr>
          <w:rFonts w:ascii="Times New Roman" w:hAnsi="Times New Roman" w:cs="Times New Roman"/>
          <w:color w:val="auto"/>
        </w:rPr>
        <w:t>Boxplots -</w:t>
      </w:r>
      <w:bookmarkEnd w:id="33"/>
    </w:p>
    <w:p w14:paraId="1C605855" w14:textId="77777777" w:rsidR="00114BBD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boxplot(df$x) # basic box plot </w:t>
      </w:r>
    </w:p>
    <w:p w14:paraId="123CB002" w14:textId="45745EA9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boxplot(df$x~df$y) # box plot x based on the classification povided through y abline(a,b) #plots a line on the graph with intercept and slope values # h= , v= will plot horizontal and vertical lines respectively through the intercept</w:t>
      </w:r>
    </w:p>
    <w:p w14:paraId="123CB003" w14:textId="6D79373B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4" w:name="scatter-plots--"/>
      <w:r w:rsidRPr="00CA3330">
        <w:rPr>
          <w:rFonts w:ascii="Times New Roman" w:hAnsi="Times New Roman" w:cs="Times New Roman"/>
          <w:color w:val="auto"/>
        </w:rPr>
        <w:t>Scatter Plots -</w:t>
      </w:r>
      <w:bookmarkEnd w:id="34"/>
    </w:p>
    <w:p w14:paraId="123CB004" w14:textId="2AF581A8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t>plot(df</w:t>
      </w:r>
      <m:oMath>
        <m:r>
          <w:rPr>
            <w:rFonts w:ascii="Cambria Math" w:hAnsi="Cambria Math"/>
          </w:rPr>
          <m:t>$x,df$</m:t>
        </m:r>
      </m:oMath>
      <w:r w:rsidRPr="00CA3330">
        <w:t>y)</w:t>
      </w:r>
      <w:r w:rsidRPr="00CA3330">
        <w:rPr>
          <w:rFonts w:ascii="Times New Roman" w:hAnsi="Times New Roman" w:cs="Times New Roman"/>
        </w:rPr>
        <w:t xml:space="preserve"> # x,y scatterplot, helpful in identifying the relationship between 2 variables</w:t>
      </w:r>
    </w:p>
    <w:p w14:paraId="123CB005" w14:textId="4375F9FB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5" w:name="multiple-plots"/>
      <w:r w:rsidRPr="00CA3330">
        <w:rPr>
          <w:rFonts w:ascii="Times New Roman" w:hAnsi="Times New Roman" w:cs="Times New Roman"/>
          <w:color w:val="auto"/>
        </w:rPr>
        <w:t>Multiple Plots</w:t>
      </w:r>
      <w:bookmarkEnd w:id="35"/>
    </w:p>
    <w:p w14:paraId="5401D4CA" w14:textId="77777777" w:rsidR="00114BBD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par(mfrow = c(1, 2), mar = c(5, 4, 2, 1)) </w:t>
      </w:r>
    </w:p>
    <w:p w14:paraId="123CB006" w14:textId="277BD0B1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with(subset(pollution, region == “west”), plot(latitude, pm25, main = “West”)) with(subset(pollution, region == “east”), plot(latitude, pm25, main = “East”))</w:t>
      </w:r>
    </w:p>
    <w:p w14:paraId="123CB007" w14:textId="0F94EFAD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6" w:name="normal-qq-plots--"/>
      <w:r w:rsidRPr="00CA3330">
        <w:rPr>
          <w:rFonts w:ascii="Times New Roman" w:hAnsi="Times New Roman" w:cs="Times New Roman"/>
          <w:color w:val="auto"/>
        </w:rPr>
        <w:t xml:space="preserve">Normal QQ Plots </w:t>
      </w:r>
      <w:bookmarkEnd w:id="36"/>
    </w:p>
    <w:p w14:paraId="3E91BB56" w14:textId="77777777" w:rsidR="00AF00B4" w:rsidRPr="00CA3330" w:rsidRDefault="001F56A2" w:rsidP="006B735E">
      <w:pPr>
        <w:pStyle w:val="FirstParagraph"/>
        <w:spacing w:before="0" w:after="0"/>
        <w:rPr>
          <w:rFonts w:ascii="Times New Roman" w:eastAsiaTheme="minorEastAsia" w:hAnsi="Times New Roman" w:cs="Times New Roman"/>
        </w:rPr>
      </w:pPr>
      <w:r w:rsidRPr="00CA3330">
        <w:rPr>
          <w:rFonts w:ascii="Times New Roman" w:hAnsi="Times New Roman" w:cs="Times New Roman"/>
        </w:rPr>
        <w:t>qqnorm(df</w:t>
      </w:r>
      <m:oMath>
        <m:r>
          <w:rPr>
            <w:rFonts w:ascii="Cambria Math" w:hAnsi="Cambria Math" w:cs="Times New Roman"/>
          </w:rPr>
          <m:t>$x)</m:t>
        </m:r>
      </m:oMath>
    </w:p>
    <w:p w14:paraId="123CB008" w14:textId="6E5C8B2F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qqline(df$</m:t>
        </m:r>
      </m:oMath>
      <w:r w:rsidRPr="00CA3330">
        <w:rPr>
          <w:rFonts w:ascii="Times New Roman" w:hAnsi="Times New Roman" w:cs="Times New Roman"/>
        </w:rPr>
        <w:t>x) # both functions used together to check if data is normally distributed</w:t>
      </w:r>
    </w:p>
    <w:p w14:paraId="6F5470B9" w14:textId="77777777" w:rsidR="00AF00B4" w:rsidRPr="00CA3330" w:rsidRDefault="00AF00B4" w:rsidP="00AF00B4">
      <w:pPr>
        <w:pStyle w:val="BodyText"/>
      </w:pPr>
    </w:p>
    <w:p w14:paraId="123CB009" w14:textId="291CDE59" w:rsidR="001E6012" w:rsidRPr="00CA3330" w:rsidRDefault="001F56A2" w:rsidP="006B735E">
      <w:pPr>
        <w:pStyle w:val="Heading1"/>
        <w:spacing w:before="0"/>
        <w:rPr>
          <w:rFonts w:ascii="Times New Roman" w:hAnsi="Times New Roman" w:cs="Times New Roman"/>
          <w:color w:val="auto"/>
        </w:rPr>
      </w:pPr>
      <w:bookmarkStart w:id="37" w:name="dplyr--"/>
      <w:r w:rsidRPr="00CA3330">
        <w:rPr>
          <w:rFonts w:ascii="Times New Roman" w:hAnsi="Times New Roman" w:cs="Times New Roman"/>
          <w:color w:val="auto"/>
        </w:rPr>
        <w:t xml:space="preserve">Dplyr </w:t>
      </w:r>
      <w:bookmarkEnd w:id="37"/>
    </w:p>
    <w:p w14:paraId="123CB00A" w14:textId="538AD186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8" w:name="select--"/>
      <w:r w:rsidRPr="00CA3330">
        <w:rPr>
          <w:rFonts w:ascii="Times New Roman" w:hAnsi="Times New Roman" w:cs="Times New Roman"/>
          <w:color w:val="auto"/>
        </w:rPr>
        <w:t xml:space="preserve">Select </w:t>
      </w:r>
      <w:bookmarkEnd w:id="38"/>
    </w:p>
    <w:p w14:paraId="123CB00B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leepData &lt;- select(msleep, name, sleep_total) #df followed by var names</w:t>
      </w:r>
    </w:p>
    <w:p w14:paraId="123CB00D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elect(msleep, -name) # Select all other than name</w:t>
      </w:r>
    </w:p>
    <w:p w14:paraId="123CB00F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elect(msleep, name:order) # Select all from name till order</w:t>
      </w:r>
    </w:p>
    <w:p w14:paraId="123CB011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lastRenderedPageBreak/>
        <w:t>select(msleep, starts_with(“sl”))</w:t>
      </w:r>
    </w:p>
    <w:p w14:paraId="123CB013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elect(msleep,ends_with(“ad”)) select(msleep,contains(“ad”)) select(msleep,matches(“one_string|or_the_other”))#regex select(msleep,one_of(c(“one”,“two”,“three”))) #from a group of names</w:t>
      </w:r>
    </w:p>
    <w:p w14:paraId="123CB014" w14:textId="5A2DC64A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39" w:name="group_by--"/>
      <w:r w:rsidRPr="00CA3330">
        <w:rPr>
          <w:rFonts w:ascii="Times New Roman" w:hAnsi="Times New Roman" w:cs="Times New Roman"/>
          <w:color w:val="auto"/>
        </w:rPr>
        <w:t xml:space="preserve">Group_by </w:t>
      </w:r>
      <w:bookmarkEnd w:id="39"/>
    </w:p>
    <w:p w14:paraId="123CB015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roup_by(flights, date) #df and variable #you can also use n = n() to find count of rows in each group</w:t>
      </w:r>
    </w:p>
    <w:p w14:paraId="123CB016" w14:textId="39BE7225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0" w:name="arrange--"/>
      <w:r w:rsidRPr="00CA3330">
        <w:rPr>
          <w:rFonts w:ascii="Times New Roman" w:hAnsi="Times New Roman" w:cs="Times New Roman"/>
          <w:color w:val="auto"/>
        </w:rPr>
        <w:t xml:space="preserve">Arrange </w:t>
      </w:r>
      <w:bookmarkEnd w:id="40"/>
    </w:p>
    <w:p w14:paraId="106822E6" w14:textId="77777777" w:rsidR="00483C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flights %&gt;% arrange(desc(arr_delay),.by_group = TRUE) </w:t>
      </w:r>
    </w:p>
    <w:p w14:paraId="123CB017" w14:textId="76AE1BA9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default ascending; need desc(variable) otherwise #by group is required else arrange will ignore grouping # NA is sorted to the end for local data even with desc() and depends on backend for remote</w:t>
      </w:r>
    </w:p>
    <w:p w14:paraId="123CB018" w14:textId="5432BE61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1" w:name="tally--"/>
      <w:r w:rsidRPr="00CA3330">
        <w:rPr>
          <w:rFonts w:ascii="Times New Roman" w:hAnsi="Times New Roman" w:cs="Times New Roman"/>
          <w:color w:val="auto"/>
        </w:rPr>
        <w:t xml:space="preserve">Tally </w:t>
      </w:r>
      <w:bookmarkEnd w:id="41"/>
    </w:p>
    <w:p w14:paraId="123CB019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lights %&gt;% group_by(carrier, flight, dest) %&gt;% tally(sort = TRUE) %&gt;% filter(n == 365) #Tally calls a n() or sum(n) it adds a column n() to the table. #Tally will collapse all the other columns</w:t>
      </w:r>
    </w:p>
    <w:p w14:paraId="123CB01A" w14:textId="1A8750C8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2" w:name="ranking-functions--"/>
      <w:r w:rsidRPr="00CA3330">
        <w:rPr>
          <w:rFonts w:ascii="Times New Roman" w:hAnsi="Times New Roman" w:cs="Times New Roman"/>
          <w:color w:val="auto"/>
        </w:rPr>
        <w:t xml:space="preserve">Ranking functions </w:t>
      </w:r>
      <w:bookmarkEnd w:id="42"/>
    </w:p>
    <w:p w14:paraId="1F663370" w14:textId="77777777" w:rsidR="00483C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min_rank(c(1, 1, 2, 3)) #Will do a tie for rank 1 then skip rank 2 and move to 3 </w:t>
      </w:r>
    </w:p>
    <w:p w14:paraId="00B3CA4A" w14:textId="77777777" w:rsidR="00483C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ense_rank(c(1, 1, 2, 3)) #Will do a tie for rank 1 then move to rank 2 </w:t>
      </w:r>
    </w:p>
    <w:p w14:paraId="123CB01B" w14:textId="2ED01B4B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row_number(c(1, 1, 3, 2)) #No Tie, will print rank in asc order. For tie, first come first rank</w:t>
      </w:r>
    </w:p>
    <w:p w14:paraId="123CB01C" w14:textId="2996D572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3" w:name="mutate--"/>
      <w:r w:rsidRPr="00CA3330">
        <w:rPr>
          <w:rFonts w:ascii="Times New Roman" w:hAnsi="Times New Roman" w:cs="Times New Roman"/>
          <w:color w:val="auto"/>
        </w:rPr>
        <w:t xml:space="preserve">Mutate </w:t>
      </w:r>
      <w:bookmarkEnd w:id="43"/>
    </w:p>
    <w:p w14:paraId="123CB01D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per_hour &lt;- flights %&gt;% filter(cancelled == 0) %&gt;% mutate(time = hour + minute / 60) #calculates and adds a column with the result of the calculation</w:t>
      </w:r>
    </w:p>
    <w:p w14:paraId="123CB01E" w14:textId="7D8E69D3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4" w:name="lead-lag--"/>
      <w:r w:rsidRPr="00CA3330">
        <w:rPr>
          <w:rFonts w:ascii="Times New Roman" w:hAnsi="Times New Roman" w:cs="Times New Roman"/>
          <w:color w:val="auto"/>
        </w:rPr>
        <w:t xml:space="preserve">Lead Lag </w:t>
      </w:r>
      <w:bookmarkEnd w:id="44"/>
    </w:p>
    <w:p w14:paraId="123CB01F" w14:textId="5AAFD9BE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lag(1:10, 1) lead(1:10, 1) #To find values in a vector after a certain lead or lag</w:t>
      </w:r>
    </w:p>
    <w:p w14:paraId="0D40B151" w14:textId="5B7EC6A0" w:rsidR="00483CFB" w:rsidRPr="00CA3330" w:rsidRDefault="00483CFB" w:rsidP="00483CFB">
      <w:pPr>
        <w:pStyle w:val="Heading3"/>
        <w:rPr>
          <w:rFonts w:ascii="Times New Roman" w:hAnsi="Times New Roman" w:cs="Times New Roman"/>
          <w:color w:val="auto"/>
        </w:rPr>
      </w:pPr>
      <w:bookmarkStart w:id="45" w:name="summarize--"/>
      <w:r w:rsidRPr="00CA3330">
        <w:rPr>
          <w:rFonts w:ascii="Times New Roman" w:hAnsi="Times New Roman" w:cs="Times New Roman"/>
          <w:color w:val="auto"/>
        </w:rPr>
        <w:t xml:space="preserve">Summarize </w:t>
      </w:r>
      <w:bookmarkEnd w:id="45"/>
    </w:p>
    <w:p w14:paraId="05DF3331" w14:textId="77777777" w:rsidR="00483CFB" w:rsidRPr="00CA3330" w:rsidRDefault="00483CFB" w:rsidP="00483CFB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ummarise(by_day, dep = mean(dep_delay, na.rm = TRUE), arr = mean(arr_delay, na.rm = TRUE))#df and the aggregate fuctions, create var and assign aggregate value</w:t>
      </w:r>
    </w:p>
    <w:p w14:paraId="53CA507A" w14:textId="77777777" w:rsidR="00483CFB" w:rsidRPr="00CA3330" w:rsidRDefault="00483CFB" w:rsidP="00483CFB">
      <w:pPr>
        <w:pStyle w:val="BodyText"/>
        <w:spacing w:before="0" w:after="0"/>
        <w:rPr>
          <w:rFonts w:ascii="Times New Roman" w:hAnsi="Times New Roman" w:cs="Times New Roman"/>
        </w:rPr>
      </w:pPr>
    </w:p>
    <w:p w14:paraId="745034BD" w14:textId="77777777" w:rsidR="00483CFB" w:rsidRPr="00CA3330" w:rsidRDefault="00483CFB" w:rsidP="00483CFB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#combination of filter and summarize with pipe </w:t>
      </w:r>
    </w:p>
    <w:p w14:paraId="6ACD26C6" w14:textId="5B555950" w:rsidR="00483CFB" w:rsidRPr="00CA3330" w:rsidRDefault="00483CFB" w:rsidP="00483CFB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aily_delay &lt;- by_day %&gt;% filter(!is.na(dep_delay)) %&gt;% summarise( mean = mean(dep_delay), median = median(dep_delay), q75 = quantile(dep_delay, 0.75), over_15 = mean(dep_delay &gt; 15), over_30 = mean(dep_delay &gt; 30), over_60 = mean(dep_delay &gt; 60) ) </w:t>
      </w:r>
    </w:p>
    <w:p w14:paraId="7C50FCB6" w14:textId="61A1FC55" w:rsidR="00483CFB" w:rsidRPr="00CA3330" w:rsidRDefault="00483CFB" w:rsidP="00671A70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first the filter is applied and then summarized with different criteria</w:t>
      </w:r>
    </w:p>
    <w:p w14:paraId="1E5A354D" w14:textId="77777777" w:rsidR="00671A70" w:rsidRPr="00CA3330" w:rsidRDefault="00671A70" w:rsidP="00671A70">
      <w:pPr>
        <w:pStyle w:val="BodyText"/>
        <w:spacing w:before="0" w:after="0"/>
      </w:pPr>
    </w:p>
    <w:p w14:paraId="123CB020" w14:textId="41949E6C" w:rsidR="001E6012" w:rsidRPr="00CA3330" w:rsidRDefault="001F56A2" w:rsidP="006B735E">
      <w:pPr>
        <w:pStyle w:val="Heading1"/>
        <w:spacing w:before="0"/>
        <w:rPr>
          <w:rFonts w:ascii="Times New Roman" w:hAnsi="Times New Roman" w:cs="Times New Roman"/>
          <w:color w:val="auto"/>
        </w:rPr>
      </w:pPr>
      <w:bookmarkStart w:id="46" w:name="reshape--"/>
      <w:r w:rsidRPr="00CA3330">
        <w:rPr>
          <w:rFonts w:ascii="Times New Roman" w:hAnsi="Times New Roman" w:cs="Times New Roman"/>
          <w:color w:val="auto"/>
        </w:rPr>
        <w:t xml:space="preserve">Reshape </w:t>
      </w:r>
      <w:bookmarkEnd w:id="46"/>
    </w:p>
    <w:p w14:paraId="123CB021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7" w:name="gather-and-spread"/>
      <w:r w:rsidRPr="00CA3330">
        <w:rPr>
          <w:rFonts w:ascii="Times New Roman" w:hAnsi="Times New Roman" w:cs="Times New Roman"/>
          <w:color w:val="auto"/>
        </w:rPr>
        <w:t>Gather and Spread</w:t>
      </w:r>
      <w:bookmarkEnd w:id="47"/>
    </w:p>
    <w:p w14:paraId="009F71C9" w14:textId="77777777" w:rsidR="00645F4F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gather(df,colname1,colname2,key=newcol,value=newcol_values) #colname1 and 2 will be changed to values from col names and the values in those cols with be entered besides them. </w:t>
      </w:r>
    </w:p>
    <w:p w14:paraId="123CB022" w14:textId="283B28F8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lastRenderedPageBreak/>
        <w:t>Changes df from wide to long format.</w:t>
      </w:r>
    </w:p>
    <w:p w14:paraId="59BB82AF" w14:textId="77777777" w:rsidR="00645F4F" w:rsidRPr="00CA3330" w:rsidRDefault="00645F4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23" w14:textId="7FDCEEA1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pread(df,colname1,colname2) #colname1 and 2 will be changed from values to col names and the values besides those cols with be entered below them. Changes df from long to wide format.</w:t>
      </w:r>
    </w:p>
    <w:p w14:paraId="123CB024" w14:textId="30327A42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8" w:name="split-and-combine-cells--"/>
      <w:r w:rsidRPr="00CA3330">
        <w:rPr>
          <w:rFonts w:ascii="Times New Roman" w:hAnsi="Times New Roman" w:cs="Times New Roman"/>
          <w:color w:val="auto"/>
        </w:rPr>
        <w:t>Split and combine cells -</w:t>
      </w:r>
      <w:bookmarkEnd w:id="48"/>
    </w:p>
    <w:p w14:paraId="123CB025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eparate(df, oldcol ,into = c(“newcol1”, “newcol2”)) #There is also option to give a separator but / is taken as separator by default</w:t>
      </w:r>
    </w:p>
    <w:p w14:paraId="34E32BE8" w14:textId="77777777" w:rsidR="00645F4F" w:rsidRPr="00CA3330" w:rsidRDefault="00645F4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29B7C620" w14:textId="0A388216" w:rsidR="00645F4F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eparate_rows(df, oldcol) #instead of getting 2 cols, this will give 2 rows. Wide to long format </w:t>
      </w:r>
    </w:p>
    <w:p w14:paraId="5E6965E2" w14:textId="77777777" w:rsidR="00645F4F" w:rsidRPr="00CA3330" w:rsidRDefault="00645F4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26" w14:textId="313AA92B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unite(df, oldcol1, oldcol2, col = “newcol”, sep = "“) #combine cols, what you put in”" for sep with be used to separate the values of the 2 cols in each cell</w:t>
      </w:r>
    </w:p>
    <w:p w14:paraId="3278AF7D" w14:textId="77777777" w:rsidR="00645F4F" w:rsidRPr="00CA3330" w:rsidRDefault="00645F4F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27" w14:textId="2F47E694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49" w:name="na-manipulation--"/>
      <w:r w:rsidRPr="00CA3330">
        <w:rPr>
          <w:rFonts w:ascii="Times New Roman" w:hAnsi="Times New Roman" w:cs="Times New Roman"/>
          <w:color w:val="auto"/>
        </w:rPr>
        <w:t>NA manipulation -</w:t>
      </w:r>
      <w:bookmarkEnd w:id="49"/>
    </w:p>
    <w:p w14:paraId="123CB028" w14:textId="71168A93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rop_na(df,colname) #drops the rows with NA in the specified column replace_na(df,list(colname = newvalue)) #replace NA in the colname column with the newvalue fill(df,colname,direction=c(“down”,“up”)) #Fill in NA</w:t>
      </w:r>
      <w:r w:rsidR="00645F4F" w:rsidRPr="00CA3330">
        <w:rPr>
          <w:rFonts w:ascii="Times New Roman" w:hAnsi="Times New Roman" w:cs="Times New Roman"/>
        </w:rPr>
        <w:t>’</w:t>
      </w:r>
      <w:r w:rsidRPr="00CA3330">
        <w:rPr>
          <w:rFonts w:ascii="Times New Roman" w:hAnsi="Times New Roman" w:cs="Times New Roman"/>
        </w:rPr>
        <w:t>s in colname with most recent non-NA value in the column. Direction down is default.</w:t>
      </w:r>
    </w:p>
    <w:p w14:paraId="6770E94F" w14:textId="77777777" w:rsidR="00645F4F" w:rsidRPr="00CA3330" w:rsidRDefault="00645F4F" w:rsidP="00645F4F">
      <w:pPr>
        <w:pStyle w:val="BodyText"/>
      </w:pPr>
    </w:p>
    <w:p w14:paraId="123CB02C" w14:textId="53E732F2" w:rsidR="001E6012" w:rsidRPr="00CA3330" w:rsidRDefault="001F56A2" w:rsidP="006B735E">
      <w:pPr>
        <w:pStyle w:val="Heading1"/>
        <w:spacing w:before="0"/>
        <w:rPr>
          <w:rFonts w:ascii="Times New Roman" w:hAnsi="Times New Roman" w:cs="Times New Roman"/>
          <w:color w:val="auto"/>
        </w:rPr>
      </w:pPr>
      <w:bookmarkStart w:id="50" w:name="ggplot2--"/>
      <w:r w:rsidRPr="00CA3330">
        <w:rPr>
          <w:rFonts w:ascii="Times New Roman" w:hAnsi="Times New Roman" w:cs="Times New Roman"/>
          <w:color w:val="auto"/>
        </w:rPr>
        <w:t>GGPlot2 -</w:t>
      </w:r>
      <w:bookmarkEnd w:id="50"/>
    </w:p>
    <w:p w14:paraId="123CB02D" w14:textId="7777777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1" w:name="use-color-to-set-the-color-of-choice-by-"/>
      <w:r w:rsidRPr="00CA3330">
        <w:rPr>
          <w:rFonts w:ascii="Times New Roman" w:hAnsi="Times New Roman" w:cs="Times New Roman"/>
          <w:color w:val="auto"/>
        </w:rPr>
        <w:t>Use color to set the color of choice by keeping colour outside aes</w:t>
      </w:r>
      <w:bookmarkEnd w:id="51"/>
    </w:p>
    <w:p w14:paraId="123CB02E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gplot(data = mpg) + geom_point(mapping = aes(x = displ, y = hwy), color = “blue”) # geom_point tells that points need to be plotted</w:t>
      </w:r>
    </w:p>
    <w:p w14:paraId="123CB02F" w14:textId="7A3D229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2" w:name="color"/>
      <w:r w:rsidRPr="00CA3330">
        <w:rPr>
          <w:rFonts w:ascii="Times New Roman" w:hAnsi="Times New Roman" w:cs="Times New Roman"/>
          <w:color w:val="auto"/>
        </w:rPr>
        <w:t>Color</w:t>
      </w:r>
      <w:bookmarkEnd w:id="52"/>
    </w:p>
    <w:p w14:paraId="123CB030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gplot(data = mpg) + geom_point(mapping = aes(x = displ, y = hwy, color = class))</w:t>
      </w:r>
    </w:p>
    <w:p w14:paraId="123CB031" w14:textId="7AE40B9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3" w:name="size"/>
      <w:r w:rsidRPr="00CA3330">
        <w:rPr>
          <w:rFonts w:ascii="Times New Roman" w:hAnsi="Times New Roman" w:cs="Times New Roman"/>
          <w:color w:val="auto"/>
        </w:rPr>
        <w:t>Size</w:t>
      </w:r>
      <w:bookmarkEnd w:id="53"/>
    </w:p>
    <w:p w14:paraId="123CB032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gplot(data = mpg) + geom_point(mapping = aes(x = displ, y = hwy, size = class))</w:t>
      </w:r>
    </w:p>
    <w:p w14:paraId="123CB033" w14:textId="5BFB1C8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4" w:name="alpha"/>
      <w:r w:rsidRPr="00CA3330">
        <w:rPr>
          <w:rFonts w:ascii="Times New Roman" w:hAnsi="Times New Roman" w:cs="Times New Roman"/>
          <w:color w:val="auto"/>
        </w:rPr>
        <w:t>Alpha</w:t>
      </w:r>
      <w:bookmarkEnd w:id="54"/>
    </w:p>
    <w:p w14:paraId="123CB034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gplot(data = mpg) + geom_point(mapping = aes(x = displ, y = hwy, alpha = class)) #alpha controls transparency level</w:t>
      </w:r>
    </w:p>
    <w:p w14:paraId="123CB035" w14:textId="5D926E73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5" w:name="shape"/>
      <w:r w:rsidRPr="00CA3330">
        <w:rPr>
          <w:rFonts w:ascii="Times New Roman" w:hAnsi="Times New Roman" w:cs="Times New Roman"/>
          <w:color w:val="auto"/>
        </w:rPr>
        <w:t xml:space="preserve">Shape </w:t>
      </w:r>
      <w:bookmarkEnd w:id="55"/>
    </w:p>
    <w:p w14:paraId="123CB036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gplot(data = mpg) + geom_point(mapping = aes(x = displ, y = hwy, shape = class))</w:t>
      </w:r>
    </w:p>
    <w:p w14:paraId="123CB037" w14:textId="5537A021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6" w:name="facet"/>
      <w:r w:rsidRPr="00CA3330">
        <w:rPr>
          <w:rFonts w:ascii="Times New Roman" w:hAnsi="Times New Roman" w:cs="Times New Roman"/>
          <w:color w:val="auto"/>
        </w:rPr>
        <w:t>Facet</w:t>
      </w:r>
      <w:bookmarkEnd w:id="56"/>
    </w:p>
    <w:p w14:paraId="123CB038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break the plot with variable into individual plots in 2 rows ggplot(data = mpg) + geom_point(mapping = aes(x = displ, y = hwy)) + facet_wrap(~ class, nrow = 2)</w:t>
      </w:r>
    </w:p>
    <w:p w14:paraId="123CB039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#facet grid plots in a square with some plots empty ggplot(data = mpg) + geom_point(mapping = aes(x = displ, y = hwy)) + facet_grid(drv ~ cyl)</w:t>
      </w:r>
    </w:p>
    <w:p w14:paraId="123CB03A" w14:textId="2E81A968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7" w:name="plot-a-line-with-ggplot2"/>
      <w:r w:rsidRPr="00CA3330">
        <w:rPr>
          <w:rFonts w:ascii="Times New Roman" w:hAnsi="Times New Roman" w:cs="Times New Roman"/>
          <w:color w:val="auto"/>
        </w:rPr>
        <w:lastRenderedPageBreak/>
        <w:t>Plot a line with ggplot2</w:t>
      </w:r>
      <w:bookmarkEnd w:id="57"/>
    </w:p>
    <w:p w14:paraId="123CB03B" w14:textId="6F33542A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ggplot(filter(per_hour, n &gt; 30), aes(time, arr_delay)) + geom_vline(xintercept = 5:24, colour = “white”, size = 2) + geom_point() # Data is obtained through the filter in this case</w:t>
      </w:r>
    </w:p>
    <w:p w14:paraId="1F30D3F5" w14:textId="77777777" w:rsidR="00BE36F1" w:rsidRPr="00CA3330" w:rsidRDefault="00BE36F1" w:rsidP="00BE36F1">
      <w:pPr>
        <w:pStyle w:val="BodyText"/>
      </w:pPr>
    </w:p>
    <w:p w14:paraId="123CB03C" w14:textId="220E255E" w:rsidR="001E6012" w:rsidRPr="00CA3330" w:rsidRDefault="001F56A2" w:rsidP="006B735E">
      <w:pPr>
        <w:pStyle w:val="Heading2"/>
        <w:spacing w:before="0"/>
        <w:rPr>
          <w:rFonts w:ascii="Times New Roman" w:hAnsi="Times New Roman" w:cs="Times New Roman"/>
          <w:color w:val="auto"/>
        </w:rPr>
      </w:pPr>
      <w:bookmarkStart w:id="58" w:name="clustering"/>
      <w:r w:rsidRPr="00CA3330">
        <w:rPr>
          <w:rFonts w:ascii="Times New Roman" w:hAnsi="Times New Roman" w:cs="Times New Roman"/>
          <w:color w:val="auto"/>
        </w:rPr>
        <w:t>Clustering</w:t>
      </w:r>
      <w:bookmarkEnd w:id="58"/>
    </w:p>
    <w:p w14:paraId="123CB03D" w14:textId="6532F5FF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59" w:name="kmeans-cluster"/>
      <w:r w:rsidRPr="00CA3330">
        <w:rPr>
          <w:rFonts w:ascii="Times New Roman" w:hAnsi="Times New Roman" w:cs="Times New Roman"/>
          <w:color w:val="auto"/>
        </w:rPr>
        <w:t>Kmeans Cluster</w:t>
      </w:r>
      <w:bookmarkEnd w:id="59"/>
    </w:p>
    <w:p w14:paraId="123CB03E" w14:textId="77777777" w:rsidR="001E6012" w:rsidRPr="00CA3330" w:rsidRDefault="001F56A2" w:rsidP="009A7C24">
      <w:pPr>
        <w:pStyle w:val="Heading4"/>
        <w:rPr>
          <w:color w:val="auto"/>
        </w:rPr>
      </w:pPr>
      <w:bookmarkStart w:id="60" w:name="libraries-used-for-kmeans-cluster"/>
      <w:r w:rsidRPr="00CA3330">
        <w:rPr>
          <w:color w:val="auto"/>
        </w:rPr>
        <w:t>Libraries used for Kmeans Cluster</w:t>
      </w:r>
      <w:bookmarkEnd w:id="60"/>
    </w:p>
    <w:p w14:paraId="0C7B4C33" w14:textId="77777777" w:rsidR="00C60AFB" w:rsidRPr="00CA3330" w:rsidRDefault="001F56A2" w:rsidP="00A00564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tidyverse # data manipulation </w:t>
      </w:r>
    </w:p>
    <w:p w14:paraId="7D0FCBAE" w14:textId="77777777" w:rsidR="00C60AFB" w:rsidRPr="00CA3330" w:rsidRDefault="001F56A2" w:rsidP="00A00564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cluster # clustering algorithms </w:t>
      </w:r>
    </w:p>
    <w:p w14:paraId="6E1F9ACE" w14:textId="7126EAEF" w:rsidR="00A00564" w:rsidRPr="00CA3330" w:rsidRDefault="001F56A2" w:rsidP="00A00564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actoextra # clustering algorithms &amp; visualization</w:t>
      </w:r>
    </w:p>
    <w:p w14:paraId="123CB040" w14:textId="77777777" w:rsidR="001E6012" w:rsidRPr="00CA3330" w:rsidRDefault="001F56A2" w:rsidP="009A7C24">
      <w:pPr>
        <w:pStyle w:val="Heading4"/>
        <w:rPr>
          <w:color w:val="auto"/>
        </w:rPr>
      </w:pPr>
      <w:bookmarkStart w:id="61" w:name="data-preparation"/>
      <w:r w:rsidRPr="00CA3330">
        <w:rPr>
          <w:color w:val="auto"/>
        </w:rPr>
        <w:t>Data preparation</w:t>
      </w:r>
      <w:bookmarkEnd w:id="61"/>
    </w:p>
    <w:p w14:paraId="2FAAAA93" w14:textId="77777777" w:rsidR="00A00564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 &lt;- na.omit(df) #always omit missing data </w:t>
      </w:r>
    </w:p>
    <w:p w14:paraId="123CB041" w14:textId="415E9A7A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f &lt;- scale(df) # scale data to avoid dependency on variable unit</w:t>
      </w:r>
    </w:p>
    <w:p w14:paraId="65590253" w14:textId="77777777" w:rsidR="00A00564" w:rsidRPr="00CA3330" w:rsidRDefault="00A00564" w:rsidP="00A00564">
      <w:pPr>
        <w:pStyle w:val="BodyText"/>
      </w:pPr>
    </w:p>
    <w:p w14:paraId="7EC83415" w14:textId="77777777" w:rsidR="00A00564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istance &lt;- get_dist(df) # gets distances for visualization </w:t>
      </w:r>
    </w:p>
    <w:p w14:paraId="123CB042" w14:textId="01646AB0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viz_dist(distance, gradient = list(low = “#00AFBB”, mid = “white”, high = “#FC4E07”)) # Plots the distance for visual inspection</w:t>
      </w:r>
    </w:p>
    <w:p w14:paraId="045DA441" w14:textId="77777777" w:rsidR="00C60AFB" w:rsidRPr="00CA3330" w:rsidRDefault="00C60AFB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43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k2 &lt;- kmeans(df, centers = 2, nstart = 25) # 2 Clusters, 25 initial configurations str(k2) # Print the details of the cluster</w:t>
      </w:r>
    </w:p>
    <w:p w14:paraId="123CB044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viz_cluster(k2, data = df) # Visualize the cluster alongside the data</w:t>
      </w:r>
    </w:p>
    <w:p w14:paraId="123CB045" w14:textId="6A4CF099" w:rsidR="001E6012" w:rsidRPr="00CA3330" w:rsidRDefault="001F56A2" w:rsidP="009A7C24">
      <w:pPr>
        <w:pStyle w:val="Heading4"/>
        <w:rPr>
          <w:color w:val="auto"/>
        </w:rPr>
      </w:pPr>
      <w:bookmarkStart w:id="62" w:name="optimal-number-of-clusters"/>
      <w:r w:rsidRPr="00CA3330">
        <w:rPr>
          <w:color w:val="auto"/>
        </w:rPr>
        <w:t>Optimal number of clusters</w:t>
      </w:r>
      <w:bookmarkEnd w:id="62"/>
    </w:p>
    <w:p w14:paraId="312A10F3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set.seed(123) </w:t>
      </w:r>
    </w:p>
    <w:p w14:paraId="62D3C8E8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fviz_nbclust(df, kmeans, method = “wss”) # Elbow method </w:t>
      </w:r>
    </w:p>
    <w:p w14:paraId="3948D359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fviz_nbclust(df, kmeans, method = “silhouette”) # Average Siloutee Method </w:t>
      </w:r>
    </w:p>
    <w:p w14:paraId="123CB046" w14:textId="71CF504F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viz_nbclust(df, kmeans, method = “gap_stat”, k.max = 10) # Gap Method # We can use k.max to specify the number of clusters that we want</w:t>
      </w:r>
    </w:p>
    <w:p w14:paraId="7E1F2D85" w14:textId="77777777" w:rsidR="00C60AFB" w:rsidRPr="00CA3330" w:rsidRDefault="00C60AFB" w:rsidP="006B735E">
      <w:pPr>
        <w:pStyle w:val="BodyText"/>
        <w:spacing w:before="0" w:after="0"/>
        <w:rPr>
          <w:rFonts w:ascii="Times New Roman" w:hAnsi="Times New Roman" w:cs="Times New Roman"/>
        </w:rPr>
      </w:pPr>
    </w:p>
    <w:p w14:paraId="123CB047" w14:textId="39E0BF7F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Another way for Gap method gap_stat &lt;- clusGap(df, FUN = kmeans, nstart = 25, K.max = 10, B = 50) # Print the result print(gap_stat, method = “firstmax”) fviz_gap_stat(gap_stat) # visualize the result</w:t>
      </w:r>
    </w:p>
    <w:p w14:paraId="123CB048" w14:textId="439DA2E7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63" w:name="hierarchical-cluster"/>
      <w:r w:rsidRPr="00CA3330">
        <w:rPr>
          <w:rFonts w:ascii="Times New Roman" w:hAnsi="Times New Roman" w:cs="Times New Roman"/>
          <w:color w:val="auto"/>
        </w:rPr>
        <w:t>Hierarchical Cluster–</w:t>
      </w:r>
      <w:bookmarkEnd w:id="63"/>
    </w:p>
    <w:p w14:paraId="123CB049" w14:textId="77777777" w:rsidR="001E6012" w:rsidRPr="00CA3330" w:rsidRDefault="001F56A2" w:rsidP="009A7C24">
      <w:pPr>
        <w:pStyle w:val="Heading4"/>
        <w:rPr>
          <w:color w:val="auto"/>
        </w:rPr>
      </w:pPr>
      <w:bookmarkStart w:id="64" w:name="libraries-used-for-hierarchical-cluster"/>
      <w:r w:rsidRPr="00CA3330">
        <w:rPr>
          <w:color w:val="auto"/>
        </w:rPr>
        <w:t>Libraries used for Hierarchical Cluster</w:t>
      </w:r>
      <w:bookmarkEnd w:id="64"/>
    </w:p>
    <w:p w14:paraId="76BCCF75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tidyverse # data manipulation </w:t>
      </w:r>
    </w:p>
    <w:p w14:paraId="1454BF09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cluster # clustering algorithms </w:t>
      </w:r>
    </w:p>
    <w:p w14:paraId="0C87B059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factoextra # clustering algorithms &amp; visualization </w:t>
      </w:r>
    </w:p>
    <w:p w14:paraId="123CB04A" w14:textId="4C85013A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endextend # for comparing two dendrograms</w:t>
      </w:r>
    </w:p>
    <w:p w14:paraId="258CDF12" w14:textId="28567694" w:rsidR="00C60AFB" w:rsidRPr="00CA3330" w:rsidRDefault="00C60AFB" w:rsidP="00C60AFB">
      <w:pPr>
        <w:pStyle w:val="BodyText"/>
      </w:pPr>
    </w:p>
    <w:p w14:paraId="180FD8B8" w14:textId="0558ECC1" w:rsidR="00C60AFB" w:rsidRPr="00CA3330" w:rsidRDefault="00C60AFB" w:rsidP="00C60AFB">
      <w:pPr>
        <w:pStyle w:val="BodyText"/>
      </w:pPr>
    </w:p>
    <w:p w14:paraId="3F7F6BC6" w14:textId="77777777" w:rsidR="00C60AFB" w:rsidRPr="00CA3330" w:rsidRDefault="00C60AFB" w:rsidP="00C60AFB">
      <w:pPr>
        <w:pStyle w:val="BodyText"/>
      </w:pPr>
    </w:p>
    <w:p w14:paraId="123CB04B" w14:textId="77777777" w:rsidR="001E6012" w:rsidRPr="00CA3330" w:rsidRDefault="001F56A2" w:rsidP="009A7C24">
      <w:pPr>
        <w:pStyle w:val="Heading4"/>
        <w:rPr>
          <w:color w:val="auto"/>
        </w:rPr>
      </w:pPr>
      <w:bookmarkStart w:id="65" w:name="data-preparation-1"/>
      <w:r w:rsidRPr="00CA3330">
        <w:rPr>
          <w:color w:val="auto"/>
        </w:rPr>
        <w:t>Data preparation</w:t>
      </w:r>
      <w:bookmarkEnd w:id="65"/>
    </w:p>
    <w:p w14:paraId="333D8DAE" w14:textId="77777777" w:rsidR="00C60AFB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 xml:space="preserve">df &lt;- na.omit(df) #always omit missing data </w:t>
      </w:r>
    </w:p>
    <w:p w14:paraId="123CB04C" w14:textId="5B7117AA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f &lt;- scale(df) # scale data to avoid dependency on variable unit</w:t>
      </w:r>
    </w:p>
    <w:p w14:paraId="1CA5AB3A" w14:textId="77777777" w:rsidR="00C60AFB" w:rsidRPr="00CA3330" w:rsidRDefault="00C60AFB" w:rsidP="00C60AFB">
      <w:pPr>
        <w:pStyle w:val="BodyText"/>
      </w:pPr>
    </w:p>
    <w:p w14:paraId="123CB04D" w14:textId="77777777" w:rsidR="001E6012" w:rsidRPr="00D96FCC" w:rsidRDefault="001F56A2" w:rsidP="00CA3330">
      <w:pPr>
        <w:pStyle w:val="Heading3"/>
        <w:rPr>
          <w:color w:val="auto"/>
        </w:rPr>
      </w:pPr>
      <w:bookmarkStart w:id="66" w:name="agglomerative-hierarchical-clustering"/>
      <w:r w:rsidRPr="00D96FCC">
        <w:rPr>
          <w:color w:val="auto"/>
        </w:rPr>
        <w:t>Agglomerative Hierarchical Clustering</w:t>
      </w:r>
      <w:bookmarkEnd w:id="66"/>
    </w:p>
    <w:p w14:paraId="123CB04E" w14:textId="77777777" w:rsidR="001E6012" w:rsidRPr="00CA3330" w:rsidRDefault="001F56A2" w:rsidP="009A7C24">
      <w:pPr>
        <w:pStyle w:val="Heading4"/>
        <w:rPr>
          <w:color w:val="auto"/>
        </w:rPr>
      </w:pPr>
      <w:bookmarkStart w:id="67" w:name="dissimilarity-matrix"/>
      <w:r w:rsidRPr="00CA3330">
        <w:rPr>
          <w:color w:val="auto"/>
        </w:rPr>
        <w:t>Dissimilarity matrix</w:t>
      </w:r>
      <w:bookmarkEnd w:id="67"/>
    </w:p>
    <w:p w14:paraId="123CB04F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ist &lt;- dist(df, method = “euclidean”) # Can also use Manhattan dist</w:t>
      </w:r>
    </w:p>
    <w:p w14:paraId="123CB050" w14:textId="77777777" w:rsidR="001E6012" w:rsidRPr="00CA3330" w:rsidRDefault="001F56A2" w:rsidP="009A7C24">
      <w:pPr>
        <w:pStyle w:val="Heading4"/>
        <w:rPr>
          <w:color w:val="auto"/>
        </w:rPr>
      </w:pPr>
      <w:bookmarkStart w:id="68" w:name="hierarchical-clustering-using-complete-l"/>
      <w:r w:rsidRPr="00CA3330">
        <w:rPr>
          <w:color w:val="auto"/>
        </w:rPr>
        <w:t>Hierarchical clustering using Complete Linkage</w:t>
      </w:r>
      <w:bookmarkEnd w:id="68"/>
    </w:p>
    <w:p w14:paraId="123CB051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hc1 &lt;- hclust(d, method = “complete” ) # Method can be “complete”, “average”, “single”, “ward.D2”</w:t>
      </w:r>
    </w:p>
    <w:p w14:paraId="123CB052" w14:textId="77777777" w:rsidR="001E6012" w:rsidRPr="00CA3330" w:rsidRDefault="001F56A2" w:rsidP="009A7C24">
      <w:pPr>
        <w:pStyle w:val="Heading4"/>
        <w:rPr>
          <w:color w:val="auto"/>
        </w:rPr>
      </w:pPr>
      <w:bookmarkStart w:id="69" w:name="plot-the-obtained-dendrogram"/>
      <w:r w:rsidRPr="00CA3330">
        <w:rPr>
          <w:color w:val="auto"/>
        </w:rPr>
        <w:t>Plot the obtained dendrogram</w:t>
      </w:r>
      <w:bookmarkEnd w:id="69"/>
    </w:p>
    <w:p w14:paraId="123CB053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plot(hc1, cex = 0.6, hang = -1)</w:t>
      </w:r>
    </w:p>
    <w:p w14:paraId="123CB054" w14:textId="77777777" w:rsidR="001E6012" w:rsidRPr="00CA3330" w:rsidRDefault="001F56A2" w:rsidP="009A7C24">
      <w:pPr>
        <w:pStyle w:val="Heading4"/>
        <w:rPr>
          <w:color w:val="auto"/>
        </w:rPr>
      </w:pPr>
      <w:bookmarkStart w:id="70" w:name="compute-with-agnes"/>
      <w:r w:rsidRPr="00CA3330">
        <w:rPr>
          <w:color w:val="auto"/>
        </w:rPr>
        <w:t>Compute with agnes</w:t>
      </w:r>
      <w:bookmarkEnd w:id="70"/>
    </w:p>
    <w:p w14:paraId="123CB055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hc2 &lt;- agnes(df, method = “complete”) #agnes gives the Agglomerative coefficient. 1 strong clustering, 0 weak clustering</w:t>
      </w:r>
    </w:p>
    <w:p w14:paraId="123CB056" w14:textId="77777777" w:rsidR="001E6012" w:rsidRPr="00CA3330" w:rsidRDefault="001F56A2" w:rsidP="009A7C24">
      <w:pPr>
        <w:pStyle w:val="Heading4"/>
        <w:rPr>
          <w:color w:val="auto"/>
        </w:rPr>
      </w:pPr>
      <w:bookmarkStart w:id="71" w:name="agglomerative-coefficient"/>
      <w:r w:rsidRPr="00CA3330">
        <w:rPr>
          <w:color w:val="auto"/>
        </w:rPr>
        <w:t>Agglomerative coefficient</w:t>
      </w:r>
      <w:bookmarkEnd w:id="71"/>
    </w:p>
    <w:p w14:paraId="123CB057" w14:textId="1EA22E2E" w:rsidR="001E6012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hc2$ac</w:t>
      </w:r>
    </w:p>
    <w:p w14:paraId="4ED26FAE" w14:textId="77777777" w:rsidR="00D96FCC" w:rsidRPr="00D96FCC" w:rsidRDefault="00D96FCC" w:rsidP="00D96FCC">
      <w:pPr>
        <w:pStyle w:val="BodyText"/>
      </w:pPr>
    </w:p>
    <w:p w14:paraId="123CB058" w14:textId="2BA774D8" w:rsidR="001E6012" w:rsidRPr="00CA3330" w:rsidRDefault="001F56A2" w:rsidP="00D96FCC">
      <w:pPr>
        <w:pStyle w:val="Heading3"/>
        <w:rPr>
          <w:color w:val="auto"/>
        </w:rPr>
      </w:pPr>
      <w:bookmarkStart w:id="72" w:name="divisive-hierarchical-clustering"/>
      <w:r w:rsidRPr="00CA3330">
        <w:rPr>
          <w:color w:val="auto"/>
        </w:rPr>
        <w:t>Divisive Hierarchical Clustering</w:t>
      </w:r>
      <w:bookmarkEnd w:id="72"/>
    </w:p>
    <w:p w14:paraId="123CB059" w14:textId="77777777" w:rsidR="001E6012" w:rsidRPr="00CA3330" w:rsidRDefault="001F56A2" w:rsidP="009A7C24">
      <w:pPr>
        <w:pStyle w:val="Heading4"/>
        <w:rPr>
          <w:color w:val="auto"/>
        </w:rPr>
      </w:pPr>
      <w:bookmarkStart w:id="73" w:name="compute-divisive-hierarchical-clustering"/>
      <w:r w:rsidRPr="00CA3330">
        <w:rPr>
          <w:color w:val="auto"/>
        </w:rPr>
        <w:t>compute divisive hierarchical clustering</w:t>
      </w:r>
      <w:bookmarkEnd w:id="73"/>
    </w:p>
    <w:p w14:paraId="123CB05A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hc4 &lt;- diana(df)</w:t>
      </w:r>
    </w:p>
    <w:p w14:paraId="123CB05B" w14:textId="77777777" w:rsidR="001E6012" w:rsidRPr="00CA3330" w:rsidRDefault="001F56A2" w:rsidP="009A7C24">
      <w:pPr>
        <w:pStyle w:val="Heading4"/>
        <w:rPr>
          <w:color w:val="auto"/>
        </w:rPr>
      </w:pPr>
      <w:bookmarkStart w:id="74" w:name="divise-coefficient"/>
      <w:r w:rsidRPr="00CA3330">
        <w:rPr>
          <w:color w:val="auto"/>
        </w:rPr>
        <w:t>Divise coefficient</w:t>
      </w:r>
      <w:bookmarkEnd w:id="74"/>
    </w:p>
    <w:p w14:paraId="123CB05C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hc4$dc # 1 strong clustering, 0 weak clustering</w:t>
      </w:r>
    </w:p>
    <w:p w14:paraId="123CB05D" w14:textId="77777777" w:rsidR="001E6012" w:rsidRPr="00CA3330" w:rsidRDefault="001F56A2" w:rsidP="009A7C24">
      <w:pPr>
        <w:pStyle w:val="Heading4"/>
        <w:rPr>
          <w:color w:val="auto"/>
        </w:rPr>
      </w:pPr>
      <w:bookmarkStart w:id="75" w:name="plot-dendrogram"/>
      <w:r w:rsidRPr="00CA3330">
        <w:rPr>
          <w:color w:val="auto"/>
        </w:rPr>
        <w:t>plot dendrogram</w:t>
      </w:r>
      <w:bookmarkEnd w:id="75"/>
    </w:p>
    <w:p w14:paraId="123CB05E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pltree(hc4, cex = 0.6, hang = -1, main = “Dendrogram of diana”)</w:t>
      </w:r>
    </w:p>
    <w:p w14:paraId="123CB05F" w14:textId="6E800247" w:rsidR="001E6012" w:rsidRPr="00CA3330" w:rsidRDefault="001F56A2" w:rsidP="009A7C24">
      <w:pPr>
        <w:pStyle w:val="Heading4"/>
        <w:rPr>
          <w:color w:val="auto"/>
        </w:rPr>
      </w:pPr>
      <w:bookmarkStart w:id="76" w:name="optimal-number-of-clusters-1"/>
      <w:r w:rsidRPr="00CA3330">
        <w:rPr>
          <w:color w:val="auto"/>
        </w:rPr>
        <w:t>Optimal number of clusters</w:t>
      </w:r>
      <w:bookmarkEnd w:id="76"/>
    </w:p>
    <w:p w14:paraId="123CB060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et.seed(123) fviz_nbclust(df, FUN = hcut, method = “wss”) # Elbow method fviz_nbclust(df, FUN = hcut, method = “silhouette”) # Average Siloutee Method fviz_nbclust(df, FUN = hcut, method = “gap_stat”, k.max = 10) # Gap Method # We can use k.max to specify the number of clusters that we want</w:t>
      </w:r>
    </w:p>
    <w:p w14:paraId="123CB061" w14:textId="6150AAD0" w:rsidR="001E6012" w:rsidRPr="00CA3330" w:rsidRDefault="001F56A2" w:rsidP="00335997">
      <w:pPr>
        <w:pStyle w:val="Heading3"/>
        <w:rPr>
          <w:rFonts w:ascii="Times New Roman" w:hAnsi="Times New Roman" w:cs="Times New Roman"/>
          <w:color w:val="auto"/>
        </w:rPr>
      </w:pPr>
      <w:bookmarkStart w:id="77" w:name="cuttree"/>
      <w:r w:rsidRPr="00CA3330">
        <w:rPr>
          <w:rFonts w:ascii="Times New Roman" w:hAnsi="Times New Roman" w:cs="Times New Roman"/>
          <w:color w:val="auto"/>
        </w:rPr>
        <w:lastRenderedPageBreak/>
        <w:t>Cuttree</w:t>
      </w:r>
      <w:bookmarkEnd w:id="77"/>
    </w:p>
    <w:p w14:paraId="123CB062" w14:textId="77777777" w:rsidR="001E6012" w:rsidRPr="00CA3330" w:rsidRDefault="001F56A2" w:rsidP="009A7C24">
      <w:pPr>
        <w:pStyle w:val="Heading4"/>
        <w:rPr>
          <w:color w:val="auto"/>
        </w:rPr>
      </w:pPr>
      <w:bookmarkStart w:id="78" w:name="cut-dendrogram-into-4-groups"/>
      <w:r w:rsidRPr="00CA3330">
        <w:rPr>
          <w:color w:val="auto"/>
        </w:rPr>
        <w:t>Cut Dendrogram into 4 groups</w:t>
      </w:r>
      <w:bookmarkEnd w:id="78"/>
    </w:p>
    <w:p w14:paraId="123CB063" w14:textId="77777777" w:rsidR="001E6012" w:rsidRPr="00CA3330" w:rsidRDefault="001F56A2" w:rsidP="006B735E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sub_grp &lt;- cutree(hc4, k = 4)</w:t>
      </w:r>
    </w:p>
    <w:p w14:paraId="123CB064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plot with borders plot(hc4, cex = 0.6) rect.hclust(hc4, k = 4, border = 2:5)</w:t>
      </w:r>
    </w:p>
    <w:p w14:paraId="123CB065" w14:textId="77777777" w:rsidR="001E6012" w:rsidRPr="00CA3330" w:rsidRDefault="001F56A2" w:rsidP="006B735E">
      <w:pPr>
        <w:pStyle w:val="BodyText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fviz_cluster(list(data = df, cluster = sub_grp))</w:t>
      </w:r>
    </w:p>
    <w:p w14:paraId="123CB066" w14:textId="77777777" w:rsidR="001E6012" w:rsidRPr="00CA3330" w:rsidRDefault="001F56A2" w:rsidP="009A7C24">
      <w:pPr>
        <w:pStyle w:val="Heading4"/>
        <w:rPr>
          <w:color w:val="auto"/>
        </w:rPr>
      </w:pPr>
      <w:bookmarkStart w:id="79" w:name="to-use-cutree-with-agnes-and-diana"/>
      <w:r w:rsidRPr="00CA3330">
        <w:rPr>
          <w:color w:val="auto"/>
        </w:rPr>
        <w:t>To use cutree with agnes and diana</w:t>
      </w:r>
      <w:bookmarkEnd w:id="79"/>
    </w:p>
    <w:p w14:paraId="123CB067" w14:textId="77777777" w:rsidR="001E6012" w:rsidRPr="00CA3330" w:rsidRDefault="001F56A2" w:rsidP="00CA3330">
      <w:pPr>
        <w:spacing w:after="0"/>
        <w:rPr>
          <w:b/>
          <w:bCs/>
        </w:rPr>
      </w:pPr>
      <w:bookmarkStart w:id="80" w:name="cut-agnes-tree-into-4-groups"/>
      <w:r w:rsidRPr="00CA3330">
        <w:rPr>
          <w:b/>
          <w:bCs/>
        </w:rPr>
        <w:t>Cut agnes() tree into 4 groups</w:t>
      </w:r>
      <w:bookmarkEnd w:id="80"/>
    </w:p>
    <w:p w14:paraId="123CB068" w14:textId="67F3E010" w:rsidR="001E6012" w:rsidRPr="00CA3330" w:rsidRDefault="001F56A2" w:rsidP="00CA3330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agg &lt;- agnes(df, method = “ward”) cutree(as.hclust(agg), k = 4)</w:t>
      </w:r>
    </w:p>
    <w:p w14:paraId="11E7AF9D" w14:textId="77777777" w:rsidR="00CA3330" w:rsidRPr="00CA3330" w:rsidRDefault="00CA3330" w:rsidP="00CA3330">
      <w:pPr>
        <w:pStyle w:val="BodyText"/>
      </w:pPr>
    </w:p>
    <w:p w14:paraId="123CB069" w14:textId="77777777" w:rsidR="001E6012" w:rsidRPr="00CA3330" w:rsidRDefault="001F56A2" w:rsidP="00CA3330">
      <w:pPr>
        <w:spacing w:after="0"/>
        <w:rPr>
          <w:b/>
          <w:bCs/>
        </w:rPr>
      </w:pPr>
      <w:bookmarkStart w:id="81" w:name="cut-diana-tree-into-4-groups"/>
      <w:r w:rsidRPr="00CA3330">
        <w:rPr>
          <w:b/>
          <w:bCs/>
        </w:rPr>
        <w:t>Cut diana() tree into 4 groups</w:t>
      </w:r>
      <w:bookmarkEnd w:id="81"/>
    </w:p>
    <w:p w14:paraId="123CB06A" w14:textId="77777777" w:rsidR="001E6012" w:rsidRPr="00CA3330" w:rsidRDefault="001F56A2" w:rsidP="00CA3330">
      <w:pPr>
        <w:pStyle w:val="FirstParagraph"/>
        <w:spacing w:before="0" w:after="0"/>
        <w:rPr>
          <w:rFonts w:ascii="Times New Roman" w:hAnsi="Times New Roman" w:cs="Times New Roman"/>
        </w:rPr>
      </w:pPr>
      <w:r w:rsidRPr="00CA3330">
        <w:rPr>
          <w:rFonts w:ascii="Times New Roman" w:hAnsi="Times New Roman" w:cs="Times New Roman"/>
        </w:rPr>
        <w:t>dvi &lt;- diana(df) cutree(as.hclust(dvi), k = 4)</w:t>
      </w:r>
    </w:p>
    <w:sectPr w:rsidR="001E6012" w:rsidRPr="00CA33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7ABE2" w14:textId="77777777" w:rsidR="00202FD5" w:rsidRDefault="00202FD5">
      <w:pPr>
        <w:spacing w:after="0"/>
      </w:pPr>
      <w:r>
        <w:separator/>
      </w:r>
    </w:p>
  </w:endnote>
  <w:endnote w:type="continuationSeparator" w:id="0">
    <w:p w14:paraId="204848D0" w14:textId="77777777" w:rsidR="00202FD5" w:rsidRDefault="00202F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75538" w14:textId="77777777" w:rsidR="00202FD5" w:rsidRDefault="00202FD5">
      <w:r>
        <w:separator/>
      </w:r>
    </w:p>
  </w:footnote>
  <w:footnote w:type="continuationSeparator" w:id="0">
    <w:p w14:paraId="50B177DB" w14:textId="77777777" w:rsidR="00202FD5" w:rsidRDefault="00202F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A5A5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50A8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DKyMLMwMzU3MTNR0lEKTi0uzszPAykwrgUA9xXARywAAAA="/>
  </w:docVars>
  <w:rsids>
    <w:rsidRoot w:val="00590D07"/>
    <w:rsid w:val="00011C8B"/>
    <w:rsid w:val="000E1F9E"/>
    <w:rsid w:val="001018A8"/>
    <w:rsid w:val="00114BBD"/>
    <w:rsid w:val="001E6012"/>
    <w:rsid w:val="001F56A2"/>
    <w:rsid w:val="00202FD5"/>
    <w:rsid w:val="002918C4"/>
    <w:rsid w:val="002D06FB"/>
    <w:rsid w:val="00335997"/>
    <w:rsid w:val="0034291E"/>
    <w:rsid w:val="00354140"/>
    <w:rsid w:val="003870B3"/>
    <w:rsid w:val="003A05FC"/>
    <w:rsid w:val="00483CFB"/>
    <w:rsid w:val="00487F1C"/>
    <w:rsid w:val="004B65FF"/>
    <w:rsid w:val="004E29B3"/>
    <w:rsid w:val="00590D07"/>
    <w:rsid w:val="005C274C"/>
    <w:rsid w:val="00645F4F"/>
    <w:rsid w:val="00671A70"/>
    <w:rsid w:val="00683338"/>
    <w:rsid w:val="006B735E"/>
    <w:rsid w:val="00784D58"/>
    <w:rsid w:val="007E7897"/>
    <w:rsid w:val="00804437"/>
    <w:rsid w:val="008D6863"/>
    <w:rsid w:val="00962990"/>
    <w:rsid w:val="009A7C24"/>
    <w:rsid w:val="00A00564"/>
    <w:rsid w:val="00A15F9F"/>
    <w:rsid w:val="00A32A60"/>
    <w:rsid w:val="00AF00B4"/>
    <w:rsid w:val="00B04CB9"/>
    <w:rsid w:val="00B37213"/>
    <w:rsid w:val="00B86B75"/>
    <w:rsid w:val="00BB1579"/>
    <w:rsid w:val="00BC48D5"/>
    <w:rsid w:val="00BE36F1"/>
    <w:rsid w:val="00C36279"/>
    <w:rsid w:val="00C60AFB"/>
    <w:rsid w:val="00CA3330"/>
    <w:rsid w:val="00D96FCC"/>
    <w:rsid w:val="00DC4648"/>
    <w:rsid w:val="00E17026"/>
    <w:rsid w:val="00E315A3"/>
    <w:rsid w:val="00ED6FFE"/>
    <w:rsid w:val="00F6783B"/>
    <w:rsid w:val="00F72F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CAFB9"/>
  <w15:docId w15:val="{01B6C2FD-F859-43E1-AEC3-5420F0CA2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3" w:uiPriority="9" w:qFormat="1"/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1</Pages>
  <Words>2285</Words>
  <Characters>1302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 Portfolio</vt:lpstr>
    </vt:vector>
  </TitlesOfParts>
  <Company/>
  <LinksUpToDate>false</LinksUpToDate>
  <CharactersWithSpaces>1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Portfolio</dc:title>
  <dc:creator>Aniket Naik Desai</dc:creator>
  <cp:keywords/>
  <cp:lastModifiedBy>Scythe Sec</cp:lastModifiedBy>
  <cp:revision>38</cp:revision>
  <dcterms:created xsi:type="dcterms:W3CDTF">2019-06-10T01:05:00Z</dcterms:created>
  <dcterms:modified xsi:type="dcterms:W3CDTF">2019-06-10T02:02:00Z</dcterms:modified>
</cp:coreProperties>
</file>